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</w:p>
    <w:p w14:paraId="0B33D3B9" w14:textId="5C19AFEA" w:rsidR="009E75FB" w:rsidRPr="009F692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9F692A">
        <w:rPr>
          <w:b/>
          <w:bCs/>
          <w:sz w:val="28"/>
          <w:szCs w:val="28"/>
          <w:lang w:val="es-ES"/>
        </w:rPr>
        <w:t>DECLARACIÓN DE CUMPLIMIENTO DE REQUISITOS PARA SER DIRECTOR/A O CODIRECTOR/A DE TES</w:t>
      </w:r>
      <w:r w:rsidR="009F692A" w:rsidRPr="009F692A">
        <w:rPr>
          <w:b/>
          <w:bCs/>
          <w:sz w:val="28"/>
          <w:szCs w:val="28"/>
          <w:lang w:val="es-ES"/>
        </w:rPr>
        <w:t>IS</w:t>
      </w:r>
      <w:r w:rsidRPr="009F692A">
        <w:rPr>
          <w:b/>
          <w:bCs/>
          <w:sz w:val="28"/>
          <w:szCs w:val="28"/>
          <w:lang w:val="es-ES"/>
        </w:rPr>
        <w:t xml:space="preserve"> DE DOCTORADO</w:t>
      </w:r>
    </w:p>
    <w:p w14:paraId="200F3A9C" w14:textId="77777777" w:rsidR="001A7144" w:rsidRPr="009F692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9F692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ombre y apellidos</w:t>
            </w:r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9F692A" w:rsidRDefault="009E75FB" w:rsidP="0038433E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Doctor por la Universidad de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9F692A" w:rsidRDefault="005360FC" w:rsidP="001A7144">
      <w:pPr>
        <w:spacing w:after="0" w:line="240" w:lineRule="auto"/>
        <w:contextualSpacing/>
        <w:rPr>
          <w:lang w:val="es-ES"/>
        </w:rPr>
      </w:pPr>
    </w:p>
    <w:p w14:paraId="2260A0FE" w14:textId="77777777" w:rsidR="004A32ED" w:rsidRDefault="004A32ED" w:rsidP="15813793">
      <w:pPr>
        <w:spacing w:after="0" w:line="240" w:lineRule="auto"/>
        <w:contextualSpacing/>
        <w:rPr>
          <w:lang w:val="es-ES"/>
        </w:rPr>
      </w:pPr>
    </w:p>
    <w:p w14:paraId="3B4D0058" w14:textId="39CDAC88" w:rsidR="5B3480CA" w:rsidRDefault="5B3480CA" w:rsidP="15813793">
      <w:pPr>
        <w:spacing w:after="0" w:line="240" w:lineRule="auto"/>
        <w:contextualSpacing/>
        <w:rPr>
          <w:b/>
          <w:bCs/>
          <w:sz w:val="28"/>
          <w:szCs w:val="28"/>
          <w:lang w:val="es-ES"/>
        </w:rPr>
      </w:pPr>
      <w:r w:rsidRPr="15813793">
        <w:rPr>
          <w:b/>
          <w:bCs/>
          <w:sz w:val="28"/>
          <w:szCs w:val="28"/>
          <w:lang w:val="es-ES"/>
        </w:rPr>
        <w:t>REQUISITOS PARA SER DIRECTOR/A DE TESIS:</w:t>
      </w:r>
    </w:p>
    <w:p w14:paraId="56157937" w14:textId="769DCC14" w:rsidR="15813793" w:rsidRDefault="15813793" w:rsidP="15813793">
      <w:pPr>
        <w:spacing w:after="0" w:line="240" w:lineRule="auto"/>
        <w:contextualSpacing/>
        <w:rPr>
          <w:lang w:val="es-ES"/>
        </w:rPr>
      </w:pPr>
    </w:p>
    <w:p w14:paraId="5135BD3F" w14:textId="6F8F20ED" w:rsidR="009E75FB" w:rsidRPr="009F692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</w:t>
      </w:r>
      <w:r w:rsidR="009F692A">
        <w:rPr>
          <w:sz w:val="24"/>
          <w:szCs w:val="24"/>
          <w:lang w:val="es-ES"/>
        </w:rPr>
        <w:t>cumple</w:t>
      </w:r>
      <w:r w:rsidR="009F692A" w:rsidRPr="009F692A">
        <w:rPr>
          <w:sz w:val="24"/>
          <w:szCs w:val="24"/>
          <w:lang w:val="es-ES"/>
        </w:rPr>
        <w:t xml:space="preserve"> </w:t>
      </w:r>
      <w:r w:rsidRPr="009F692A">
        <w:rPr>
          <w:sz w:val="24"/>
          <w:szCs w:val="24"/>
          <w:lang w:val="es-ES"/>
        </w:rPr>
        <w:t xml:space="preserve">alguno de los requisitos exigidos para </w:t>
      </w:r>
      <w:r w:rsidRPr="004A32ED">
        <w:rPr>
          <w:sz w:val="24"/>
          <w:szCs w:val="24"/>
          <w:lang w:val="es-ES"/>
        </w:rPr>
        <w:t xml:space="preserve">ser </w:t>
      </w:r>
      <w:r w:rsidRPr="004A32ED">
        <w:rPr>
          <w:b/>
          <w:sz w:val="24"/>
          <w:szCs w:val="24"/>
          <w:lang w:val="es-ES"/>
        </w:rPr>
        <w:t>director/a de tes</w:t>
      </w:r>
      <w:r w:rsidR="009F692A" w:rsidRPr="004A32ED">
        <w:rPr>
          <w:b/>
          <w:sz w:val="24"/>
          <w:szCs w:val="24"/>
          <w:lang w:val="es-ES"/>
        </w:rPr>
        <w:t>is</w:t>
      </w:r>
      <w:r w:rsidRPr="004A32ED">
        <w:rPr>
          <w:sz w:val="24"/>
          <w:szCs w:val="24"/>
          <w:lang w:val="es-ES"/>
        </w:rPr>
        <w:t xml:space="preserve"> de Doctorado según el Real Decreto 576/2023</w:t>
      </w:r>
      <w:r w:rsidR="00F178E7" w:rsidRPr="004A32ED">
        <w:rPr>
          <w:sz w:val="24"/>
          <w:szCs w:val="24"/>
          <w:lang w:val="es-ES"/>
        </w:rPr>
        <w:t xml:space="preserve"> que mo</w:t>
      </w:r>
      <w:r w:rsidR="00F178E7">
        <w:rPr>
          <w:sz w:val="24"/>
          <w:szCs w:val="24"/>
          <w:lang w:val="es-ES"/>
        </w:rPr>
        <w:t>difica el Real Decreto 99/2011</w:t>
      </w:r>
      <w:r w:rsidRPr="009F692A">
        <w:rPr>
          <w:sz w:val="24"/>
          <w:szCs w:val="24"/>
          <w:lang w:val="es-ES"/>
        </w:rPr>
        <w:t xml:space="preserve"> (señale el/los que correspondan):</w:t>
      </w:r>
    </w:p>
    <w:p w14:paraId="7D64757F" w14:textId="77777777" w:rsidR="006D4788" w:rsidRPr="009F692A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5622D7E" w14:textId="77777777" w:rsidR="00F818E9" w:rsidRDefault="00F818E9" w:rsidP="0037613E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62CD943" w14:textId="675EA533" w:rsidR="00B6750B" w:rsidRPr="00CB22BC" w:rsidRDefault="00B6750B" w:rsidP="0037613E">
      <w:pPr>
        <w:spacing w:after="0" w:line="240" w:lineRule="auto"/>
        <w:contextualSpacing/>
        <w:jc w:val="both"/>
        <w:rPr>
          <w:lang w:val="es-ES"/>
        </w:rPr>
      </w:pPr>
      <w:r w:rsidRPr="00CB22BC">
        <w:rPr>
          <w:b/>
          <w:bCs/>
          <w:lang w:val="es-ES"/>
        </w:rPr>
        <w:t xml:space="preserve">A) </w:t>
      </w:r>
      <w:r w:rsidR="000B6B0C">
        <w:rPr>
          <w:b/>
          <w:bCs/>
          <w:lang w:val="es-ES"/>
        </w:rPr>
        <w:t>Persona</w:t>
      </w:r>
      <w:r w:rsidRPr="00CB22BC">
        <w:rPr>
          <w:b/>
          <w:bCs/>
          <w:lang w:val="es-ES"/>
        </w:rPr>
        <w:t xml:space="preserve"> </w:t>
      </w:r>
      <w:r w:rsidR="009D5982">
        <w:rPr>
          <w:b/>
          <w:bCs/>
          <w:lang w:val="es-ES"/>
        </w:rPr>
        <w:t>doctor/a español</w:t>
      </w:r>
      <w:r w:rsidR="009E67DA">
        <w:rPr>
          <w:b/>
          <w:bCs/>
          <w:lang w:val="es-ES"/>
        </w:rPr>
        <w:t>a</w:t>
      </w:r>
      <w:r w:rsidR="009D5982">
        <w:rPr>
          <w:b/>
          <w:bCs/>
          <w:lang w:val="es-ES"/>
        </w:rPr>
        <w:t xml:space="preserve"> o extranjer</w:t>
      </w:r>
      <w:r w:rsidR="000B6B0C">
        <w:rPr>
          <w:b/>
          <w:bCs/>
          <w:lang w:val="es-ES"/>
        </w:rPr>
        <w:t>a</w:t>
      </w:r>
      <w:r w:rsidR="009D5982">
        <w:rPr>
          <w:b/>
          <w:bCs/>
          <w:lang w:val="es-ES"/>
        </w:rPr>
        <w:t xml:space="preserve"> que preste servicios </w:t>
      </w:r>
      <w:r w:rsidR="004623A9">
        <w:rPr>
          <w:b/>
          <w:bCs/>
          <w:lang w:val="es-ES"/>
        </w:rPr>
        <w:t xml:space="preserve">en </w:t>
      </w:r>
      <w:r w:rsidR="00474257">
        <w:rPr>
          <w:b/>
          <w:bCs/>
          <w:lang w:val="es-ES"/>
        </w:rPr>
        <w:t>cualquier</w:t>
      </w:r>
      <w:r w:rsidR="004623A9">
        <w:rPr>
          <w:b/>
          <w:bCs/>
          <w:lang w:val="es-ES"/>
        </w:rPr>
        <w:t xml:space="preserve"> universidad, centro o institución</w:t>
      </w:r>
      <w:r w:rsidRPr="00CB22BC">
        <w:rPr>
          <w:lang w:val="es-ES"/>
        </w:rPr>
        <w:t>:</w:t>
      </w:r>
    </w:p>
    <w:p w14:paraId="4C210FD1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1F2535E6" w:rsidR="00C35846" w:rsidRPr="009F692A" w:rsidRDefault="00B37165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6D4788" w:rsidRPr="009F692A">
        <w:rPr>
          <w:lang w:val="es-ES"/>
        </w:rPr>
        <w:t xml:space="preserve"> </w:t>
      </w:r>
      <w:r w:rsidR="009F692A">
        <w:rPr>
          <w:lang w:val="es-ES"/>
        </w:rPr>
        <w:t>Tener</w:t>
      </w:r>
      <w:r w:rsidR="009F692A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reconocido, al menos, un sexenio de actividad investigadora. </w:t>
      </w:r>
    </w:p>
    <w:p w14:paraId="0A48DE37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3FFACDE5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proofErr w:type="spellStart"/>
      <w:r w:rsidR="00B6750B" w:rsidRPr="009F692A">
        <w:rPr>
          <w:b/>
          <w:bCs/>
          <w:lang w:val="es-ES"/>
        </w:rPr>
        <w:t>Nº</w:t>
      </w:r>
      <w:proofErr w:type="spellEnd"/>
      <w:r w:rsidR="00B6750B" w:rsidRPr="009F692A">
        <w:rPr>
          <w:b/>
          <w:bCs/>
          <w:lang w:val="es-ES"/>
        </w:rPr>
        <w:t xml:space="preserve"> de sexenios reconocidos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33B98906" w14:textId="2EC5404E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Año concesión del último sexenio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63603D43" w14:textId="77777777" w:rsidR="00D73A66" w:rsidRDefault="00D73A66" w:rsidP="00AA72E8">
      <w:pPr>
        <w:spacing w:after="0" w:line="240" w:lineRule="auto"/>
        <w:contextualSpacing/>
        <w:jc w:val="both"/>
        <w:rPr>
          <w:lang w:val="es-ES"/>
        </w:rPr>
      </w:pPr>
    </w:p>
    <w:p w14:paraId="6702E710" w14:textId="2B186ED2" w:rsidR="00B6750B" w:rsidRPr="009447FF" w:rsidRDefault="00B6750B" w:rsidP="00AA72E8">
      <w:pPr>
        <w:spacing w:after="0" w:line="240" w:lineRule="auto"/>
        <w:contextualSpacing/>
        <w:jc w:val="both"/>
        <w:rPr>
          <w:b/>
          <w:bCs/>
          <w:lang w:val="es-ES"/>
        </w:rPr>
      </w:pPr>
      <w:r w:rsidRPr="00773324">
        <w:rPr>
          <w:b/>
          <w:bCs/>
          <w:lang w:val="es-ES"/>
        </w:rPr>
        <w:t xml:space="preserve">B) </w:t>
      </w:r>
      <w:r w:rsidR="009E67DA">
        <w:rPr>
          <w:b/>
          <w:bCs/>
          <w:lang w:val="es-ES"/>
        </w:rPr>
        <w:t>Persona</w:t>
      </w:r>
      <w:r w:rsidR="009E67DA" w:rsidRPr="00CB22BC">
        <w:rPr>
          <w:b/>
          <w:bCs/>
          <w:lang w:val="es-ES"/>
        </w:rPr>
        <w:t xml:space="preserve"> </w:t>
      </w:r>
      <w:r w:rsidR="009E67DA">
        <w:rPr>
          <w:b/>
          <w:bCs/>
          <w:lang w:val="es-ES"/>
        </w:rPr>
        <w:t xml:space="preserve">doctor/a española o extranjera que preste servicios en </w:t>
      </w:r>
      <w:r w:rsidR="0094587F">
        <w:rPr>
          <w:b/>
          <w:bCs/>
          <w:lang w:val="es-ES"/>
        </w:rPr>
        <w:t xml:space="preserve">cualquier </w:t>
      </w:r>
      <w:r w:rsidR="009E67DA">
        <w:rPr>
          <w:b/>
          <w:bCs/>
          <w:lang w:val="es-ES"/>
        </w:rPr>
        <w:t>universidad, centro o institución</w:t>
      </w:r>
      <w:r w:rsidR="00B15C31" w:rsidRPr="009447FF">
        <w:rPr>
          <w:b/>
          <w:bCs/>
          <w:lang w:val="es-ES"/>
        </w:rPr>
        <w:t xml:space="preserve"> que no </w:t>
      </w:r>
      <w:r w:rsidR="00673A91">
        <w:rPr>
          <w:b/>
          <w:bCs/>
          <w:lang w:val="es-ES"/>
        </w:rPr>
        <w:t>posea ningún</w:t>
      </w:r>
      <w:r w:rsidR="00B15C31" w:rsidRPr="009447FF">
        <w:rPr>
          <w:b/>
          <w:bCs/>
          <w:lang w:val="es-ES"/>
        </w:rPr>
        <w:t xml:space="preserve"> sexenio</w:t>
      </w:r>
      <w:r w:rsidR="004636B9">
        <w:rPr>
          <w:b/>
          <w:bCs/>
          <w:lang w:val="es-ES"/>
        </w:rPr>
        <w:t xml:space="preserve"> de actividad investigadora</w:t>
      </w:r>
      <w:r w:rsidR="00AB0968" w:rsidRPr="009447FF">
        <w:rPr>
          <w:b/>
          <w:bCs/>
          <w:lang w:val="es-ES"/>
        </w:rPr>
        <w:t>:</w:t>
      </w:r>
    </w:p>
    <w:p w14:paraId="1070C019" w14:textId="77777777" w:rsidR="001A7144" w:rsidRPr="009F692A" w:rsidRDefault="001A7144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618BE8D8" w14:textId="119586C2" w:rsidR="004142C1" w:rsidRDefault="00B37165" w:rsidP="00164E84">
      <w:pPr>
        <w:pStyle w:val="Textocomentario"/>
        <w:jc w:val="both"/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5A4A10" w:rsidRPr="009F692A">
        <w:rPr>
          <w:lang w:val="es-ES"/>
        </w:rPr>
        <w:t xml:space="preserve"> </w:t>
      </w:r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Ser autor/a o coautor/a de </w:t>
      </w:r>
      <w:proofErr w:type="spellStart"/>
      <w:r w:rsidR="004142C1" w:rsidRPr="004142C1">
        <w:rPr>
          <w:rFonts w:cs="Segoe UI"/>
          <w:sz w:val="22"/>
          <w:szCs w:val="22"/>
          <w:shd w:val="clear" w:color="auto" w:fill="FFFFFF"/>
        </w:rPr>
        <w:t>al</w:t>
      </w:r>
      <w:proofErr w:type="spellEnd"/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 menos </w:t>
      </w:r>
      <w:r w:rsidR="004142C1" w:rsidRPr="004142C1">
        <w:rPr>
          <w:rStyle w:val="Textoennegrita"/>
          <w:rFonts w:cs="Segoe UI"/>
          <w:sz w:val="22"/>
          <w:szCs w:val="22"/>
          <w:shd w:val="clear" w:color="auto" w:fill="FFFFFF"/>
        </w:rPr>
        <w:t xml:space="preserve">5 </w:t>
      </w:r>
      <w:proofErr w:type="spellStart"/>
      <w:r w:rsidR="00DA09B6">
        <w:rPr>
          <w:rStyle w:val="Textoennegrita"/>
          <w:rFonts w:cs="Segoe UI"/>
          <w:sz w:val="22"/>
          <w:szCs w:val="22"/>
          <w:shd w:val="clear" w:color="auto" w:fill="FFFFFF"/>
        </w:rPr>
        <w:t>art</w:t>
      </w:r>
      <w:r w:rsidR="008B342F">
        <w:rPr>
          <w:rStyle w:val="Textoennegrita"/>
          <w:rFonts w:cs="Segoe UI"/>
          <w:sz w:val="22"/>
          <w:szCs w:val="22"/>
          <w:shd w:val="clear" w:color="auto" w:fill="FFFFFF"/>
        </w:rPr>
        <w:t>í</w:t>
      </w:r>
      <w:r w:rsidR="00DA09B6">
        <w:rPr>
          <w:rStyle w:val="Textoennegrita"/>
          <w:rFonts w:cs="Segoe UI"/>
          <w:sz w:val="22"/>
          <w:szCs w:val="22"/>
          <w:shd w:val="clear" w:color="auto" w:fill="FFFFFF"/>
        </w:rPr>
        <w:t>culos</w:t>
      </w:r>
      <w:proofErr w:type="spellEnd"/>
      <w:r w:rsidR="00DA09B6">
        <w:rPr>
          <w:rStyle w:val="Textoennegrita"/>
          <w:rFonts w:cs="Segoe UI"/>
          <w:sz w:val="22"/>
          <w:szCs w:val="22"/>
          <w:shd w:val="clear" w:color="auto" w:fill="FFFFFF"/>
        </w:rPr>
        <w:t xml:space="preserve"> cient</w:t>
      </w:r>
      <w:r w:rsidR="008B342F">
        <w:rPr>
          <w:rStyle w:val="Textoennegrita"/>
          <w:rFonts w:cs="Segoe UI"/>
          <w:sz w:val="22"/>
          <w:szCs w:val="22"/>
          <w:shd w:val="clear" w:color="auto" w:fill="FFFFFF"/>
        </w:rPr>
        <w:t>í</w:t>
      </w:r>
      <w:r w:rsidR="00DA09B6">
        <w:rPr>
          <w:rStyle w:val="Textoennegrita"/>
          <w:rFonts w:cs="Segoe UI"/>
          <w:sz w:val="22"/>
          <w:szCs w:val="22"/>
          <w:shd w:val="clear" w:color="auto" w:fill="FFFFFF"/>
        </w:rPr>
        <w:t>ficos</w:t>
      </w:r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 que respondan a los criterios de aplicación en la </w:t>
      </w:r>
      <w:r w:rsidR="004142C1" w:rsidRPr="008B342F">
        <w:rPr>
          <w:rFonts w:cs="Segoe UI"/>
          <w:sz w:val="22"/>
          <w:szCs w:val="22"/>
          <w:shd w:val="clear" w:color="auto" w:fill="FFFFFF"/>
          <w:lang w:val="es-ES"/>
        </w:rPr>
        <w:t>evaluación</w:t>
      </w:r>
      <w:r w:rsidR="004142C1" w:rsidRPr="004142C1">
        <w:rPr>
          <w:rFonts w:cs="Segoe UI"/>
          <w:sz w:val="22"/>
          <w:szCs w:val="22"/>
          <w:shd w:val="clear" w:color="auto" w:fill="FFFFFF"/>
        </w:rPr>
        <w:t xml:space="preserve"> de sexenios de investigación de la ANECA en el campo </w:t>
      </w:r>
      <w:proofErr w:type="spellStart"/>
      <w:r w:rsidR="004142C1" w:rsidRPr="004142C1">
        <w:rPr>
          <w:rFonts w:cs="Segoe UI"/>
          <w:sz w:val="22"/>
          <w:szCs w:val="22"/>
          <w:shd w:val="clear" w:color="auto" w:fill="FFFFFF"/>
        </w:rPr>
        <w:t>correspondiente</w:t>
      </w:r>
      <w:proofErr w:type="spellEnd"/>
      <w:r w:rsidR="004142C1" w:rsidRPr="004142C1">
        <w:rPr>
          <w:rFonts w:cs="Segoe UI"/>
          <w:sz w:val="22"/>
          <w:szCs w:val="22"/>
          <w:shd w:val="clear" w:color="auto" w:fill="FFFFFF"/>
        </w:rPr>
        <w:t>:</w:t>
      </w: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9F692A" w14:paraId="00D69E0A" w14:textId="77777777" w:rsidTr="007134F5">
        <w:tc>
          <w:tcPr>
            <w:tcW w:w="592" w:type="dxa"/>
          </w:tcPr>
          <w:p w14:paraId="7350BDE6" w14:textId="63C1A17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6DFAC7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06C86C" w14:textId="06DFFD8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l artícul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9888CE" w14:textId="0082455F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ñ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53073" w14:textId="20ABF36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81F44A" w14:textId="2F9649D0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g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D0AC9FF" w14:textId="25B4798C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4310467" w14:textId="1AAC0D3B" w:rsidR="00426228" w:rsidRDefault="00426228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</w:t>
            </w:r>
            <w:r w:rsidR="00253AA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DR, </w:t>
            </w:r>
            <w:proofErr w:type="spellStart"/>
            <w:r w:rsidR="00253AA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 w:rsidR="00253AA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03464323"/>
                <w:placeholder>
                  <w:docPart w:val="99F7B21BF2CB44BEBB4C90BB22C1EFDF"/>
                </w:placeholder>
                <w:showingPlcHdr/>
              </w:sdtPr>
              <w:sdtEndPr/>
              <w:sdtContent>
                <w:r w:rsidR="00253AAE"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F298790" w14:textId="106DF439" w:rsidR="00253AAE" w:rsidRPr="009F692A" w:rsidRDefault="00253AAE" w:rsidP="00253AA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el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99DEC582A36242298A5D596307EB4CE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5418F4" w14:textId="683DC16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n el añ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555A00C7" w14:textId="64E21B71" w:rsidR="003D3C12" w:rsidRPr="009F692A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en el año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16D9F02" w14:textId="70489083" w:rsidR="00122E03" w:rsidRPr="009F692A" w:rsidRDefault="00122E03" w:rsidP="00122E0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79472341"/>
                <w:placeholder>
                  <w:docPart w:val="C74E70107C524C0B902ACC66CB91332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08BB6A" w14:textId="28C09CDF" w:rsidR="00122E03" w:rsidRPr="009F692A" w:rsidRDefault="00122E03" w:rsidP="00122E03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uso y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38249404"/>
                <w:placeholder>
                  <w:docPart w:val="C9423636551447558E0512D7B231058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109042BC" w14:textId="33110C97" w:rsidR="009B2928" w:rsidRPr="009F692A" w:rsidRDefault="009B2928" w:rsidP="009B2928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</w:t>
            </w:r>
            <w:r w:rsidR="009E5781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fluencia, utilización o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60874589"/>
                <w:placeholder>
                  <w:docPart w:val="70251636828E456298BED7C43A4EE00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3C640A" w14:textId="278658E2" w:rsidR="00A13019" w:rsidRPr="009F692A" w:rsidRDefault="008B342F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74159232"/>
                <w:placeholder>
                  <w:docPart w:val="B5B2191A858D45B18A4E02FB58BAE3E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1C8BF3C1" w14:textId="77777777" w:rsidTr="007134F5">
        <w:tc>
          <w:tcPr>
            <w:tcW w:w="592" w:type="dxa"/>
          </w:tcPr>
          <w:p w14:paraId="51538F44" w14:textId="69E4F18A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2.-</w:t>
            </w:r>
          </w:p>
        </w:tc>
        <w:tc>
          <w:tcPr>
            <w:tcW w:w="7908" w:type="dxa"/>
          </w:tcPr>
          <w:p w14:paraId="4EC7BA6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47E10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91C0C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9DABA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CFB85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E050D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0A7C1DD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8B59186" w14:textId="757E3D6D" w:rsidR="00B156FB" w:rsidRDefault="00B156FB" w:rsidP="00B156F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47366455"/>
                <w:placeholder>
                  <w:docPart w:val="B12C2AE53AA14255856D977576EAD9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89CB393" w14:textId="77777777" w:rsidR="00B156FB" w:rsidRPr="009F692A" w:rsidRDefault="00B156FB" w:rsidP="00B156F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el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1998328"/>
                <w:placeholder>
                  <w:docPart w:val="1F1D363ED9754211A64F670EA344150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EA1C579" w14:textId="77777777" w:rsidR="00B156FB" w:rsidRPr="009F692A" w:rsidRDefault="00B156FB" w:rsidP="00B156F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51721779"/>
                <w:placeholder>
                  <w:docPart w:val="AE9B0271900E41A096A499EA373506B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F21A034" w14:textId="77777777" w:rsidR="00B156FB" w:rsidRPr="009F692A" w:rsidRDefault="00B156FB" w:rsidP="00B156F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45601395"/>
                <w:placeholder>
                  <w:docPart w:val="E54F64FDD7AA42DFB14F457BA808833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80BBE49" w14:textId="77777777" w:rsidR="00B156FB" w:rsidRPr="009F692A" w:rsidRDefault="00B156FB" w:rsidP="00B156F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04278084"/>
                <w:placeholder>
                  <w:docPart w:val="D6536981B0244FF98610EFD65196D68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58FD6BA" w14:textId="77777777" w:rsidR="00B156FB" w:rsidRPr="009F692A" w:rsidRDefault="00B156FB" w:rsidP="00B156F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uso y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80544541"/>
                <w:placeholder>
                  <w:docPart w:val="0AE6B6865D7F435C8E1462061E76803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A2D8019" w14:textId="77777777" w:rsidR="00B156FB" w:rsidRPr="009F692A" w:rsidRDefault="00B156FB" w:rsidP="00B156F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74269007"/>
                <w:placeholder>
                  <w:docPart w:val="A8F1E531BF8647979A47B01C2F2142F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AC0D6E" w14:textId="6E9839D0" w:rsidR="0039629E" w:rsidRPr="009F692A" w:rsidRDefault="00B156FB" w:rsidP="00B156F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99392662"/>
                <w:placeholder>
                  <w:docPart w:val="9DAF2EEDA9B44A33B441E93CE57CF8B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16992FDD" w14:textId="77777777" w:rsidTr="007134F5">
        <w:tc>
          <w:tcPr>
            <w:tcW w:w="592" w:type="dxa"/>
          </w:tcPr>
          <w:p w14:paraId="39ABA4F0" w14:textId="078E1232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3.-</w:t>
            </w:r>
          </w:p>
        </w:tc>
        <w:tc>
          <w:tcPr>
            <w:tcW w:w="7908" w:type="dxa"/>
          </w:tcPr>
          <w:p w14:paraId="6B9CDC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D67F6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EE31DF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A023E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3364B4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F3539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325B832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0EFA25B" w14:textId="2B4EACEE" w:rsidR="00F818E9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45309778"/>
                <w:placeholder>
                  <w:docPart w:val="E5EC29CF0A4841F3BAB1F35EF42F1CD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43457F2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el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2990770"/>
                <w:placeholder>
                  <w:docPart w:val="B06DD8A26DF045839A80718D40D51E0A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71EC56A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934856005"/>
                <w:placeholder>
                  <w:docPart w:val="5148399E20FC473EA6BD2BDD30A894A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2885FEF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71851747"/>
                <w:placeholder>
                  <w:docPart w:val="0C2870584F5E4DAA90A074746286547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44D500EE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540903"/>
                <w:placeholder>
                  <w:docPart w:val="9F6A41BF1C4C4D21935A7DF389849E2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A9191A4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uso y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29510940"/>
                <w:placeholder>
                  <w:docPart w:val="1929213B8FFA4B92B8799116F75C287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D8D0FA0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01708331"/>
                <w:placeholder>
                  <w:docPart w:val="2DB206A08A344471B106A086F00A237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97AC358" w14:textId="279D5F2B" w:rsidR="00B6750B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66864029"/>
                <w:placeholder>
                  <w:docPart w:val="9315CE69D97C45B6A91BEA4286BEF15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E364A8" w14:textId="69A6CE1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ADB6592" w14:textId="77777777" w:rsidTr="007134F5">
        <w:tc>
          <w:tcPr>
            <w:tcW w:w="592" w:type="dxa"/>
          </w:tcPr>
          <w:p w14:paraId="0DCDF8EC" w14:textId="31C8068B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E20C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90DA39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B48AD3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E2B0C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499AFD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0ADFE7F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8B4415" w14:textId="77777777" w:rsidR="00F818E9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80502133"/>
                <w:placeholder>
                  <w:docPart w:val="42A9E5AA7B384508B1E1F595C1B925AA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0BFB0C6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el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72991557"/>
                <w:placeholder>
                  <w:docPart w:val="6764BAEC52504CC6B698FC06652007A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4ED58EC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26487694"/>
                <w:placeholder>
                  <w:docPart w:val="B3DD4B2FF3F946429C02B497F5CB11B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30792A08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44617287"/>
                <w:placeholder>
                  <w:docPart w:val="6E1AB23EC44345728799A3CAD290969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34E411C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43416993"/>
                <w:placeholder>
                  <w:docPart w:val="D8057F4B4FC641EC9083D60E8391772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5C249E98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uso y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364244099"/>
                <w:placeholder>
                  <w:docPart w:val="804F57B8CE2C42A195D400EAE0B545E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3E51BBE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56379125"/>
                <w:placeholder>
                  <w:docPart w:val="492C58C32D2B4C3CA7342FE8E412571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D31BB9" w14:textId="0765F86E" w:rsidR="0039629E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61426695"/>
                <w:placeholder>
                  <w:docPart w:val="5D4BD2603FEB4E43B9334D565F921A7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0612F939" w14:textId="77777777" w:rsidTr="007134F5">
        <w:tc>
          <w:tcPr>
            <w:tcW w:w="592" w:type="dxa"/>
          </w:tcPr>
          <w:p w14:paraId="3151DA6A" w14:textId="305A3B4C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C614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B1F49F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A650A2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43655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92A48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10D0135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71B7828" w14:textId="77777777" w:rsidR="00F818E9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721086507"/>
                <w:placeholder>
                  <w:docPart w:val="8FF9402D9DAF4C6A9C67595E5E6F444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DD65A8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el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975561380"/>
                <w:placeholder>
                  <w:docPart w:val="1164FBDC4A9E4ABCA1711C2E6086F93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F91B0AD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32906325"/>
                <w:placeholder>
                  <w:docPart w:val="AE7810BCE55547C9853BE174F515F4C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333C41A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02419687"/>
                <w:placeholder>
                  <w:docPart w:val="7C5FD0CECC1940518806501585C04A3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13F6D877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2341540"/>
                <w:placeholder>
                  <w:docPart w:val="401AD6B7E38B499D8198C7461C5AB37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FDAF77D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uso y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65627240"/>
                <w:placeholder>
                  <w:docPart w:val="C15A4BB7601643E88055279D1D684D9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E556156" w14:textId="77777777" w:rsidR="00F818E9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0134759"/>
                <w:placeholder>
                  <w:docPart w:val="774F27EA010E40D2B60B220028ACADB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34F11F" w14:textId="7C83DB82" w:rsidR="0039629E" w:rsidRPr="009F692A" w:rsidRDefault="00F818E9" w:rsidP="00F818E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1074032"/>
                <w:placeholder>
                  <w:docPart w:val="BE368EA3E5C543DC9793B4BFB3A7EC4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</w:tbl>
    <w:p w14:paraId="342F4024" w14:textId="514EB606" w:rsidR="006D4788" w:rsidRDefault="006D4788" w:rsidP="001A7144">
      <w:pPr>
        <w:spacing w:after="0" w:line="240" w:lineRule="auto"/>
        <w:contextualSpacing/>
        <w:jc w:val="both"/>
        <w:rPr>
          <w:lang w:val="es-ES"/>
        </w:rPr>
      </w:pPr>
    </w:p>
    <w:p w14:paraId="5B57FCF4" w14:textId="478E694F" w:rsidR="00AB0968" w:rsidRDefault="00AB0968" w:rsidP="001A7144">
      <w:pPr>
        <w:spacing w:after="0" w:line="240" w:lineRule="auto"/>
        <w:contextualSpacing/>
        <w:jc w:val="both"/>
        <w:rPr>
          <w:lang w:val="es-ES"/>
        </w:rPr>
      </w:pPr>
    </w:p>
    <w:p w14:paraId="3AE223EB" w14:textId="7C9E1094" w:rsidR="00AB0968" w:rsidRDefault="4E905C1F" w:rsidP="15813793">
      <w:pPr>
        <w:spacing w:after="0" w:line="240" w:lineRule="auto"/>
        <w:contextualSpacing/>
        <w:rPr>
          <w:b/>
          <w:bCs/>
          <w:sz w:val="28"/>
          <w:szCs w:val="28"/>
          <w:lang w:val="es-ES"/>
        </w:rPr>
      </w:pPr>
      <w:r w:rsidRPr="15813793">
        <w:rPr>
          <w:b/>
          <w:bCs/>
          <w:sz w:val="28"/>
          <w:szCs w:val="28"/>
          <w:lang w:val="es-ES"/>
        </w:rPr>
        <w:t>REQUISITOS PARA SER CODIRECTOR/A DE TESIS:</w:t>
      </w:r>
    </w:p>
    <w:p w14:paraId="3D6ACF18" w14:textId="214FA311" w:rsidR="00AB0968" w:rsidRDefault="00AB0968" w:rsidP="001A7144">
      <w:pPr>
        <w:spacing w:after="0" w:line="240" w:lineRule="auto"/>
        <w:contextualSpacing/>
        <w:jc w:val="both"/>
        <w:rPr>
          <w:lang w:val="es-ES"/>
        </w:rPr>
      </w:pPr>
    </w:p>
    <w:p w14:paraId="744C0E37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3F61603B" w14:textId="5454CE03" w:rsidR="00B6750B" w:rsidRPr="009F692A" w:rsidRDefault="00B6750B" w:rsidP="009C36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cumple alguno de los requisitos exigidos </w:t>
      </w:r>
      <w:r w:rsidRPr="00D73A66">
        <w:rPr>
          <w:sz w:val="24"/>
          <w:szCs w:val="24"/>
          <w:lang w:val="es-ES"/>
        </w:rPr>
        <w:t xml:space="preserve">para ser </w:t>
      </w:r>
      <w:r w:rsidRPr="00D73A66">
        <w:rPr>
          <w:b/>
          <w:sz w:val="24"/>
          <w:szCs w:val="24"/>
          <w:lang w:val="es-ES"/>
        </w:rPr>
        <w:t>codirector/a de tes</w:t>
      </w:r>
      <w:r w:rsidR="009F692A" w:rsidRPr="00D73A66">
        <w:rPr>
          <w:b/>
          <w:sz w:val="24"/>
          <w:szCs w:val="24"/>
          <w:lang w:val="es-ES"/>
        </w:rPr>
        <w:t>is</w:t>
      </w:r>
      <w:r w:rsidRPr="00D73A66">
        <w:rPr>
          <w:sz w:val="24"/>
          <w:szCs w:val="24"/>
          <w:lang w:val="es-ES"/>
        </w:rPr>
        <w:t xml:space="preserve"> de doctorado según el Reglamento de Estudios de Do</w:t>
      </w:r>
      <w:r w:rsidRPr="009F692A">
        <w:rPr>
          <w:sz w:val="24"/>
          <w:szCs w:val="24"/>
          <w:lang w:val="es-ES"/>
        </w:rPr>
        <w:t xml:space="preserve">ctorado de la UDC (señale el/los que correspondan, </w:t>
      </w:r>
      <w:r w:rsidRPr="009F692A">
        <w:rPr>
          <w:b/>
          <w:bCs/>
          <w:sz w:val="24"/>
          <w:szCs w:val="24"/>
          <w:u w:val="single"/>
          <w:lang w:val="es-ES"/>
        </w:rPr>
        <w:t>SO</w:t>
      </w:r>
      <w:r w:rsidR="009F692A">
        <w:rPr>
          <w:b/>
          <w:bCs/>
          <w:sz w:val="24"/>
          <w:szCs w:val="24"/>
          <w:u w:val="single"/>
          <w:lang w:val="es-ES"/>
        </w:rPr>
        <w:t>LO</w:t>
      </w:r>
      <w:r w:rsidRPr="009F692A">
        <w:rPr>
          <w:b/>
          <w:bCs/>
          <w:sz w:val="24"/>
          <w:szCs w:val="24"/>
          <w:u w:val="single"/>
          <w:lang w:val="es-ES"/>
        </w:rPr>
        <w:t xml:space="preserve"> EN EL CASO DE NO CUMPLIR LOS REQUISITOS ANTERIORES</w:t>
      </w:r>
      <w:r w:rsidRPr="009F692A">
        <w:rPr>
          <w:sz w:val="24"/>
          <w:szCs w:val="24"/>
          <w:lang w:val="es-ES"/>
        </w:rPr>
        <w:t>)</w:t>
      </w:r>
    </w:p>
    <w:p w14:paraId="653EA059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2B2BC949" w14:textId="340BE745" w:rsidR="005360FC" w:rsidRPr="009F692A" w:rsidRDefault="00B37165" w:rsidP="001A7144">
      <w:pPr>
        <w:shd w:val="clear" w:color="auto" w:fill="FFFFFF" w:themeFill="background1"/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-745262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2F1B59" w:rsidRPr="009F692A">
        <w:rPr>
          <w:lang w:val="es-ES"/>
        </w:rPr>
        <w:t xml:space="preserve"> </w:t>
      </w:r>
      <w:r w:rsidR="00B6750B" w:rsidRPr="009F692A">
        <w:rPr>
          <w:lang w:val="es-ES"/>
        </w:rPr>
        <w:t>Ser, en los últimos 6 años, investigador/a principal de un proyecto financiado mediante convocatoria pública de investigación competitiva (ex</w:t>
      </w:r>
      <w:r w:rsidR="009F692A">
        <w:rPr>
          <w:lang w:val="es-ES"/>
        </w:rPr>
        <w:t>c</w:t>
      </w:r>
      <w:r w:rsidR="00B6750B" w:rsidRPr="009F692A">
        <w:rPr>
          <w:lang w:val="es-ES"/>
        </w:rPr>
        <w:t>luidos los proyectos de convocatorias de universidades).</w:t>
      </w:r>
    </w:p>
    <w:p w14:paraId="5AD6EE4C" w14:textId="5E2FF67D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Título d</w:t>
      </w:r>
      <w:r w:rsidR="00B6750B" w:rsidRPr="009F692A">
        <w:rPr>
          <w:b/>
          <w:bCs/>
          <w:sz w:val="20"/>
          <w:szCs w:val="20"/>
          <w:lang w:val="es-ES"/>
        </w:rPr>
        <w:t>el</w:t>
      </w:r>
      <w:r w:rsidRPr="009F692A">
        <w:rPr>
          <w:b/>
          <w:bCs/>
          <w:sz w:val="20"/>
          <w:szCs w:val="20"/>
          <w:lang w:val="es-ES"/>
        </w:rPr>
        <w:t xml:space="preserve"> pro</w:t>
      </w:r>
      <w:r w:rsidR="00B6750B" w:rsidRPr="009F692A">
        <w:rPr>
          <w:b/>
          <w:bCs/>
          <w:sz w:val="20"/>
          <w:szCs w:val="20"/>
          <w:lang w:val="es-ES"/>
        </w:rPr>
        <w:t>y</w:t>
      </w:r>
      <w:r w:rsidRPr="009F692A">
        <w:rPr>
          <w:b/>
          <w:bCs/>
          <w:sz w:val="20"/>
          <w:szCs w:val="20"/>
          <w:lang w:val="es-ES"/>
        </w:rPr>
        <w:t>ecto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549390676"/>
          <w:placeholder>
            <w:docPart w:val="DefaultPlaceholder_-1854013440"/>
          </w:placeholder>
          <w:showingPlcHdr/>
        </w:sdtPr>
        <w:sdtEndPr/>
        <w:sdtContent>
          <w:r w:rsidR="00586F9E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37CC118" w14:textId="08FBD58E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Código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1879734273"/>
          <w:placeholder>
            <w:docPart w:val="DefaultPlaceholder_-1854013440"/>
          </w:placeholder>
          <w:showingPlcHdr/>
        </w:sdtPr>
        <w:sdtEndPr/>
        <w:sdtContent>
          <w:r w:rsidR="00586F9E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003515B6" w14:textId="7110089A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Entidad que financia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848600393"/>
          <w:placeholder>
            <w:docPart w:val="DefaultPlaceholder_-1854013440"/>
          </w:placeholder>
          <w:showingPlcHdr/>
        </w:sdtPr>
        <w:sdtEndPr/>
        <w:sdtContent>
          <w:r w:rsidR="00586F9E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76AB2108" w14:textId="55C1E66B" w:rsidR="00716CBC" w:rsidRPr="009F692A" w:rsidRDefault="00B6750B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Fecha</w:t>
      </w:r>
      <w:r w:rsidR="00716CBC" w:rsidRPr="009F692A">
        <w:rPr>
          <w:b/>
          <w:bCs/>
          <w:sz w:val="20"/>
          <w:szCs w:val="20"/>
          <w:lang w:val="es-ES"/>
        </w:rPr>
        <w:t xml:space="preserve"> fin de pro</w:t>
      </w:r>
      <w:r w:rsidRPr="009F692A">
        <w:rPr>
          <w:b/>
          <w:bCs/>
          <w:sz w:val="20"/>
          <w:szCs w:val="20"/>
          <w:lang w:val="es-ES"/>
        </w:rPr>
        <w:t>y</w:t>
      </w:r>
      <w:r w:rsidR="00716CBC" w:rsidRPr="009F692A">
        <w:rPr>
          <w:b/>
          <w:bCs/>
          <w:sz w:val="20"/>
          <w:szCs w:val="20"/>
          <w:lang w:val="es-ES"/>
        </w:rPr>
        <w:t>ecto:</w:t>
      </w:r>
      <w:r w:rsidR="00586F9E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2007234082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F682DC8" w14:textId="77777777" w:rsidR="003D3C12" w:rsidRPr="009F692A" w:rsidRDefault="003D3C12" w:rsidP="001A7144">
      <w:pPr>
        <w:spacing w:after="0" w:line="240" w:lineRule="auto"/>
        <w:contextualSpacing/>
        <w:rPr>
          <w:lang w:val="es-ES"/>
        </w:rPr>
      </w:pPr>
    </w:p>
    <w:p w14:paraId="655C47DB" w14:textId="77777777" w:rsidR="003D3C12" w:rsidRPr="009F692A" w:rsidRDefault="003D3C12" w:rsidP="001A7144">
      <w:pPr>
        <w:spacing w:after="0" w:line="240" w:lineRule="auto"/>
        <w:contextualSpacing/>
        <w:rPr>
          <w:lang w:val="es-ES"/>
        </w:rPr>
      </w:pPr>
    </w:p>
    <w:p w14:paraId="1C9BACD6" w14:textId="44FEFABC" w:rsidR="00716CBC" w:rsidRPr="009F692A" w:rsidRDefault="00B37165" w:rsidP="001A7144">
      <w:pPr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-2078815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3FA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716CBC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Acreditar la autoría o coautoría, en los últimos 6 años, de al menos 3 publicaciones incluidas en el </w:t>
      </w:r>
      <w:proofErr w:type="spellStart"/>
      <w:r w:rsidR="00B6750B" w:rsidRPr="009F692A">
        <w:rPr>
          <w:lang w:val="es-ES"/>
        </w:rPr>
        <w:t>Journal</w:t>
      </w:r>
      <w:proofErr w:type="spellEnd"/>
      <w:r w:rsidR="00B6750B" w:rsidRPr="009F692A">
        <w:rPr>
          <w:lang w:val="es-ES"/>
        </w:rPr>
        <w:t xml:space="preserve"> </w:t>
      </w:r>
      <w:proofErr w:type="spellStart"/>
      <w:r w:rsidR="00B6750B" w:rsidRPr="009F692A">
        <w:rPr>
          <w:lang w:val="es-ES"/>
        </w:rPr>
        <w:t>Citation</w:t>
      </w:r>
      <w:proofErr w:type="spellEnd"/>
      <w:r w:rsidR="00B6750B" w:rsidRPr="009F692A">
        <w:rPr>
          <w:lang w:val="es-ES"/>
        </w:rPr>
        <w:t xml:space="preserve"> </w:t>
      </w:r>
      <w:proofErr w:type="spellStart"/>
      <w:r w:rsidR="00B6750B" w:rsidRPr="009F692A">
        <w:rPr>
          <w:lang w:val="es-ES"/>
        </w:rPr>
        <w:t>Reports</w:t>
      </w:r>
      <w:proofErr w:type="spellEnd"/>
      <w:r w:rsidR="00B6750B" w:rsidRPr="009F692A">
        <w:rPr>
          <w:lang w:val="es-ES"/>
        </w:rPr>
        <w:t xml:space="preserve"> (JCR). </w:t>
      </w:r>
    </w:p>
    <w:p w14:paraId="31C333CE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tbl>
      <w:tblPr>
        <w:tblStyle w:val="Tablaconcuadrcula"/>
        <w:tblW w:w="6193" w:type="dxa"/>
        <w:tblInd w:w="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9F692A" w14:paraId="3E226867" w14:textId="77777777" w:rsidTr="007134F5">
        <w:tc>
          <w:tcPr>
            <w:tcW w:w="592" w:type="dxa"/>
          </w:tcPr>
          <w:p w14:paraId="5C12C703" w14:textId="77777777" w:rsidR="00F613FA" w:rsidRPr="009F692A" w:rsidRDefault="00F613FA" w:rsidP="00E36CE8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5601" w:type="dxa"/>
          </w:tcPr>
          <w:p w14:paraId="097432A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13890611"/>
                <w:placeholder>
                  <w:docPart w:val="0193AFC522534093ADD4AAAC835E137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9C7D95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28654570"/>
                <w:placeholder>
                  <w:docPart w:val="0193AFC522534093ADD4AAAC835E137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EA43B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778451239"/>
                <w:placeholder>
                  <w:docPart w:val="70D461A699B94CAF9DC4FB20CE35346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0356EA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78230092"/>
                <w:placeholder>
                  <w:docPart w:val="EABBD135A7BA45FCBD64C67CAE0ACC5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CE37B1F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0156482"/>
                <w:placeholder>
                  <w:docPart w:val="6A12CE1D0B6A4978BDE8D0F17BB80A0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DF74EC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08474458"/>
                <w:placeholder>
                  <w:docPart w:val="6A12CE1D0B6A4978BDE8D0F17BB80A0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CBD1617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22126402"/>
                <w:placeholder>
                  <w:docPart w:val="E5095DFC90A54C16B78443FFD336F34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395B4BB" w14:textId="60CB05FD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09652704"/>
                <w:placeholder>
                  <w:docPart w:val="B61044A091AE482AB9D0EDF958919BB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1143499F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86123732"/>
                <w:placeholder>
                  <w:docPart w:val="7A3B97F1B42E4E34B85122CCED3B023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D6C0A83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73383394"/>
                <w:placeholder>
                  <w:docPart w:val="62906505D3B648139E87FD4885A1BA8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3C455F5" w14:textId="77777777" w:rsidR="00F613FA" w:rsidRPr="009F692A" w:rsidRDefault="00F613FA" w:rsidP="00E36CE8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  <w:tr w:rsidR="00F613FA" w:rsidRPr="009F692A" w14:paraId="2EE6F04E" w14:textId="77777777" w:rsidTr="007134F5">
        <w:tc>
          <w:tcPr>
            <w:tcW w:w="592" w:type="dxa"/>
          </w:tcPr>
          <w:p w14:paraId="490C0D6F" w14:textId="77777777" w:rsidR="00F613FA" w:rsidRPr="009F692A" w:rsidRDefault="00F613FA" w:rsidP="00E36CE8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5601" w:type="dxa"/>
          </w:tcPr>
          <w:p w14:paraId="05D26FE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78815241"/>
                <w:placeholder>
                  <w:docPart w:val="15D020AC33ED4968BF3A5D0E7E4BCE5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51CB4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92274404"/>
                <w:placeholder>
                  <w:docPart w:val="15D020AC33ED4968BF3A5D0E7E4BCE5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57F1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742537741"/>
                <w:placeholder>
                  <w:docPart w:val="A518697134BB4247AB38DFA592908A2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DE6FF6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06773178"/>
                <w:placeholder>
                  <w:docPart w:val="18D14E612D464844B10FD63C1943FB6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1E11B3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36878890"/>
                <w:placeholder>
                  <w:docPart w:val="E0EE90A4430947489D5AD4BB5832CA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3DEC0B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02780764"/>
                <w:placeholder>
                  <w:docPart w:val="E0EE90A4430947489D5AD4BB5832CA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32A198E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61425986"/>
                <w:placeholder>
                  <w:docPart w:val="4524CA26BC814EE4A7B97804BF0C901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93DFE1" w14:textId="1ED6CD73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54181502"/>
                <w:placeholder>
                  <w:docPart w:val="92BCF5CF36BD4EB99C69781C33BB065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B00ABC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24257040"/>
                <w:placeholder>
                  <w:docPart w:val="F87A66C61460445DA2DDD02C0EF254C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3CBDB59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13733529"/>
                <w:placeholder>
                  <w:docPart w:val="2B9D567C7B454B2AABB62B598E06D4E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B0CA370" w14:textId="77777777" w:rsidR="00F613FA" w:rsidRPr="009F692A" w:rsidRDefault="00F613FA" w:rsidP="00E36CE8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  <w:tr w:rsidR="00F613FA" w:rsidRPr="009F692A" w14:paraId="16A5BA0A" w14:textId="77777777" w:rsidTr="007134F5">
        <w:tc>
          <w:tcPr>
            <w:tcW w:w="592" w:type="dxa"/>
          </w:tcPr>
          <w:p w14:paraId="6C9DBA79" w14:textId="77777777" w:rsidR="00F613FA" w:rsidRPr="009F692A" w:rsidRDefault="00F613FA" w:rsidP="00E36CE8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5601" w:type="dxa"/>
          </w:tcPr>
          <w:p w14:paraId="1661811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73689413"/>
                <w:placeholder>
                  <w:docPart w:val="A3A4722CD8A1430593EF0E5CEED0155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5A226B9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8304108"/>
                <w:placeholder>
                  <w:docPart w:val="A3A4722CD8A1430593EF0E5CEED0155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8B4591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696045154"/>
                <w:placeholder>
                  <w:docPart w:val="4130CBBDE82442BCA6BD461F5430219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9CB28B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6526969"/>
                <w:placeholder>
                  <w:docPart w:val="5A80E17A340D4E2DBE3C397301CCBEA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E6C2E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5594377"/>
                <w:placeholder>
                  <w:docPart w:val="C8BF0AAB8A0D4654849F812E7DBDEDD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CCF4B5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83498750"/>
                <w:placeholder>
                  <w:docPart w:val="C8BF0AAB8A0D4654849F812E7DBDEDD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FF857BB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63585377"/>
                <w:placeholder>
                  <w:docPart w:val="281386519AAF4E2EA1557DC354B9A1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78A3087" w14:textId="36B3E14B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94670991"/>
                <w:placeholder>
                  <w:docPart w:val="6FAD505AD4604BE3977DECB0E98B43E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B74A8C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77405741"/>
                <w:placeholder>
                  <w:docPart w:val="C245D0A1AA2A498892E22C17BB2E54BA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116E6EB" w14:textId="19CAB464" w:rsidR="00F613FA" w:rsidRPr="007F1584" w:rsidRDefault="00B6750B" w:rsidP="003D3C1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229453"/>
                <w:placeholder>
                  <w:docPart w:val="EFD3DF90E0EE4AB78453F4CCDDD6BA6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</w:tbl>
    <w:p w14:paraId="1AFCE34C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155E39A1" w14:textId="77777777" w:rsidR="00B6750B" w:rsidRPr="009F692A" w:rsidRDefault="00B37165" w:rsidP="00DF3B22">
      <w:pPr>
        <w:spacing w:after="0" w:line="240" w:lineRule="auto"/>
        <w:contextualSpacing/>
        <w:rPr>
          <w:lang w:val="es-ES"/>
        </w:rPr>
      </w:pPr>
      <w:sdt>
        <w:sdtPr>
          <w:rPr>
            <w:lang w:val="es-ES"/>
          </w:rPr>
          <w:id w:val="1998153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CBC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716CBC" w:rsidRPr="009F692A">
        <w:rPr>
          <w:lang w:val="es-ES"/>
        </w:rPr>
        <w:t xml:space="preserve"> </w:t>
      </w:r>
      <w:r w:rsidR="00B6750B" w:rsidRPr="009F692A">
        <w:rPr>
          <w:lang w:val="es-ES"/>
        </w:rPr>
        <w:t>Acreditar la autoría o coautoría, de una patente en explotación.</w:t>
      </w:r>
    </w:p>
    <w:p w14:paraId="15B3BEBE" w14:textId="5AD59FD1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proofErr w:type="spellStart"/>
      <w:r w:rsidRPr="009F692A">
        <w:rPr>
          <w:b/>
          <w:bCs/>
          <w:sz w:val="20"/>
          <w:szCs w:val="20"/>
          <w:lang w:val="es-ES"/>
        </w:rPr>
        <w:t>Nº</w:t>
      </w:r>
      <w:proofErr w:type="spellEnd"/>
      <w:r w:rsidRPr="009F692A">
        <w:rPr>
          <w:b/>
          <w:bCs/>
          <w:sz w:val="20"/>
          <w:szCs w:val="20"/>
          <w:lang w:val="es-ES"/>
        </w:rPr>
        <w:t xml:space="preserve"> de patente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741326602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7988C813" w14:textId="4773181A" w:rsidR="00716CBC" w:rsidRPr="009F692A" w:rsidRDefault="00B6750B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Fecha</w:t>
      </w:r>
      <w:r w:rsidR="00716CBC" w:rsidRPr="009F692A">
        <w:rPr>
          <w:b/>
          <w:bCs/>
          <w:sz w:val="20"/>
          <w:szCs w:val="20"/>
          <w:lang w:val="es-ES"/>
        </w:rPr>
        <w:t xml:space="preserve"> de concesión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476572852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3950A97A" w14:textId="25707A49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Entidad titular</w:t>
      </w:r>
      <w:r w:rsidR="00F613FA" w:rsidRPr="009F692A">
        <w:rPr>
          <w:b/>
          <w:bCs/>
          <w:sz w:val="20"/>
          <w:szCs w:val="20"/>
          <w:lang w:val="es-ES"/>
        </w:rPr>
        <w:t>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676255168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7E19AB98" w14:textId="670FF804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Entidad de explotación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703445231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2217B3E5" w14:textId="53BB70B1" w:rsidR="00716CBC" w:rsidRDefault="00716CBC" w:rsidP="007F1584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 xml:space="preserve">País de concesión </w:t>
      </w:r>
      <w:r w:rsidR="00B6750B" w:rsidRPr="009F692A">
        <w:rPr>
          <w:b/>
          <w:bCs/>
          <w:sz w:val="20"/>
          <w:szCs w:val="20"/>
          <w:lang w:val="es-ES"/>
        </w:rPr>
        <w:t>o</w:t>
      </w:r>
      <w:r w:rsidRPr="009F692A">
        <w:rPr>
          <w:b/>
          <w:bCs/>
          <w:sz w:val="20"/>
          <w:szCs w:val="20"/>
          <w:lang w:val="es-ES"/>
        </w:rPr>
        <w:t xml:space="preserve"> territorio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823778426"/>
          <w:placeholder>
            <w:docPart w:val="DefaultPlaceholder_-1854013440"/>
          </w:placeholder>
          <w:showingPlcHdr/>
        </w:sdtPr>
        <w:sdtEndPr>
          <w:rPr>
            <w:sz w:val="22"/>
            <w:szCs w:val="22"/>
          </w:rPr>
        </w:sdtEndPr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008C45FA" w14:textId="77777777" w:rsidR="007F1584" w:rsidRPr="009F692A" w:rsidRDefault="007F1584" w:rsidP="007F1584">
      <w:pPr>
        <w:spacing w:after="0" w:line="240" w:lineRule="auto"/>
        <w:ind w:left="708"/>
        <w:contextualSpacing/>
        <w:rPr>
          <w:lang w:val="es-ES"/>
        </w:rPr>
      </w:pPr>
    </w:p>
    <w:p w14:paraId="1AE8869C" w14:textId="19F5875D" w:rsidR="00B6750B" w:rsidRPr="009F692A" w:rsidRDefault="00B37165" w:rsidP="00984310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7933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34F5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716CBC" w:rsidRPr="009F692A">
        <w:rPr>
          <w:lang w:val="es-ES"/>
        </w:rPr>
        <w:t xml:space="preserve"> </w:t>
      </w:r>
      <w:r w:rsidR="00B6750B" w:rsidRPr="009F692A">
        <w:rPr>
          <w:lang w:val="es-ES"/>
        </w:rPr>
        <w:t xml:space="preserve">Haber dirigido una tesis de Doctorado en los últimos </w:t>
      </w:r>
      <w:r w:rsidR="00BA3A34">
        <w:rPr>
          <w:lang w:val="es-ES"/>
        </w:rPr>
        <w:t>6</w:t>
      </w:r>
      <w:r w:rsidR="00B6750B" w:rsidRPr="009F692A">
        <w:rPr>
          <w:lang w:val="es-ES"/>
        </w:rPr>
        <w:t xml:space="preserve"> con la calificación de sobresaliente cum laude o apto cum laude que haya dado lugar, al menos, a una publicación en revistas indexadas en el JCR </w:t>
      </w:r>
    </w:p>
    <w:p w14:paraId="2BBC762F" w14:textId="304020F0" w:rsidR="00716CBC" w:rsidRPr="009F692A" w:rsidRDefault="00B6750B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Fecha</w:t>
      </w:r>
      <w:r w:rsidR="00716CBC" w:rsidRPr="009F692A">
        <w:rPr>
          <w:b/>
          <w:bCs/>
          <w:sz w:val="20"/>
          <w:szCs w:val="20"/>
          <w:lang w:val="es-ES"/>
        </w:rPr>
        <w:t xml:space="preserve"> de lectura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1121197417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13B922AB" w14:textId="43284E4F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Título d</w:t>
      </w:r>
      <w:r w:rsidR="00B6750B" w:rsidRPr="009F692A">
        <w:rPr>
          <w:b/>
          <w:bCs/>
          <w:sz w:val="20"/>
          <w:szCs w:val="20"/>
          <w:lang w:val="es-ES"/>
        </w:rPr>
        <w:t>e l</w:t>
      </w:r>
      <w:r w:rsidRPr="009F692A">
        <w:rPr>
          <w:b/>
          <w:bCs/>
          <w:sz w:val="20"/>
          <w:szCs w:val="20"/>
          <w:lang w:val="es-ES"/>
        </w:rPr>
        <w:t xml:space="preserve">a </w:t>
      </w:r>
      <w:r w:rsidR="00B6750B" w:rsidRPr="009F692A">
        <w:rPr>
          <w:b/>
          <w:bCs/>
          <w:sz w:val="20"/>
          <w:szCs w:val="20"/>
          <w:lang w:val="es-ES"/>
        </w:rPr>
        <w:t>tesis</w:t>
      </w:r>
      <w:r w:rsidRPr="009F692A">
        <w:rPr>
          <w:b/>
          <w:bCs/>
          <w:sz w:val="20"/>
          <w:szCs w:val="20"/>
          <w:lang w:val="es-ES"/>
        </w:rPr>
        <w:t>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623143658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0F18B240" w14:textId="7F397342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Autor/a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89305493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6FB672F4" w14:textId="6EAAEC8D" w:rsidR="00716CBC" w:rsidRPr="009F692A" w:rsidRDefault="00716CBC" w:rsidP="00F613FA">
      <w:pPr>
        <w:spacing w:after="0" w:line="240" w:lineRule="auto"/>
        <w:ind w:left="708"/>
        <w:contextualSpacing/>
        <w:rPr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Calificación:</w:t>
      </w:r>
      <w:r w:rsidR="00F613FA" w:rsidRPr="009F692A">
        <w:rPr>
          <w:sz w:val="20"/>
          <w:szCs w:val="20"/>
          <w:lang w:val="es-ES"/>
        </w:rPr>
        <w:t xml:space="preserve"> </w:t>
      </w:r>
      <w:sdt>
        <w:sdtPr>
          <w:rPr>
            <w:sz w:val="20"/>
            <w:szCs w:val="20"/>
            <w:lang w:val="es-ES"/>
          </w:rPr>
          <w:id w:val="-1130543295"/>
          <w:placeholder>
            <w:docPart w:val="DefaultPlaceholder_-1854013440"/>
          </w:placeholder>
          <w:showingPlcHdr/>
        </w:sdtPr>
        <w:sdtEndPr/>
        <w:sdtContent>
          <w:r w:rsidR="00F613FA" w:rsidRPr="009F692A">
            <w:rPr>
              <w:rStyle w:val="Textodelmarcadordeposicin"/>
              <w:sz w:val="20"/>
              <w:szCs w:val="20"/>
              <w:lang w:val="es-ES"/>
            </w:rPr>
            <w:t>Haga clic o pulse aquí para escribir texto.</w:t>
          </w:r>
        </w:sdtContent>
      </w:sdt>
    </w:p>
    <w:p w14:paraId="2FEDABB2" w14:textId="22843AA6" w:rsidR="00716CBC" w:rsidRPr="009F692A" w:rsidRDefault="00716CBC" w:rsidP="00F613FA">
      <w:pPr>
        <w:spacing w:after="0" w:line="240" w:lineRule="auto"/>
        <w:ind w:left="708"/>
        <w:contextualSpacing/>
        <w:rPr>
          <w:b/>
          <w:bCs/>
          <w:sz w:val="20"/>
          <w:szCs w:val="20"/>
          <w:lang w:val="es-ES"/>
        </w:rPr>
      </w:pPr>
      <w:r w:rsidRPr="009F692A">
        <w:rPr>
          <w:b/>
          <w:bCs/>
          <w:sz w:val="20"/>
          <w:szCs w:val="20"/>
          <w:lang w:val="es-ES"/>
        </w:rPr>
        <w:t>Publicación derivada d</w:t>
      </w:r>
      <w:r w:rsidR="00B6750B" w:rsidRPr="009F692A">
        <w:rPr>
          <w:b/>
          <w:bCs/>
          <w:sz w:val="20"/>
          <w:szCs w:val="20"/>
          <w:lang w:val="es-ES"/>
        </w:rPr>
        <w:t>e l</w:t>
      </w:r>
      <w:r w:rsidRPr="009F692A">
        <w:rPr>
          <w:b/>
          <w:bCs/>
          <w:sz w:val="20"/>
          <w:szCs w:val="20"/>
          <w:lang w:val="es-ES"/>
        </w:rPr>
        <w:t>a tes</w:t>
      </w:r>
      <w:r w:rsidR="00B6750B" w:rsidRPr="009F692A">
        <w:rPr>
          <w:b/>
          <w:bCs/>
          <w:sz w:val="20"/>
          <w:szCs w:val="20"/>
          <w:lang w:val="es-ES"/>
        </w:rPr>
        <w:t>is</w:t>
      </w:r>
      <w:r w:rsidRPr="009F692A">
        <w:rPr>
          <w:b/>
          <w:bCs/>
          <w:sz w:val="20"/>
          <w:szCs w:val="20"/>
          <w:lang w:val="es-ES"/>
        </w:rPr>
        <w:t>:</w:t>
      </w:r>
    </w:p>
    <w:p w14:paraId="77769D76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tbl>
      <w:tblPr>
        <w:tblStyle w:val="Tablaconcuadrcula"/>
        <w:tblpPr w:leftFromText="141" w:rightFromText="141" w:vertAnchor="text" w:tblpY="1"/>
        <w:tblOverlap w:val="never"/>
        <w:tblW w:w="6193" w:type="dxa"/>
        <w:tblLook w:val="04A0" w:firstRow="1" w:lastRow="0" w:firstColumn="1" w:lastColumn="0" w:noHBand="0" w:noVBand="1"/>
      </w:tblPr>
      <w:tblGrid>
        <w:gridCol w:w="592"/>
        <w:gridCol w:w="5601"/>
      </w:tblGrid>
      <w:tr w:rsidR="00F613FA" w:rsidRPr="009F692A" w14:paraId="46BDB61F" w14:textId="77777777" w:rsidTr="00F613FA">
        <w:tc>
          <w:tcPr>
            <w:tcW w:w="592" w:type="dxa"/>
          </w:tcPr>
          <w:p w14:paraId="3C1379A8" w14:textId="77777777" w:rsidR="00F613FA" w:rsidRPr="009F692A" w:rsidRDefault="00F613FA" w:rsidP="00F613FA">
            <w:pPr>
              <w:contextualSpacing/>
              <w:jc w:val="both"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5601" w:type="dxa"/>
          </w:tcPr>
          <w:p w14:paraId="4280C5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779105521"/>
                <w:placeholder>
                  <w:docPart w:val="9CBA7F3C00AD4D96BD22A32B43C1366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12CC05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742594405"/>
                <w:placeholder>
                  <w:docPart w:val="9CBA7F3C00AD4D96BD22A32B43C1366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CDC77F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Título del artículo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83706195"/>
                <w:placeholder>
                  <w:docPart w:val="A9734F2DA9D54E65A4A4D594ABDCA4A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0F22F5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9398081"/>
                <w:placeholder>
                  <w:docPart w:val="F539AD29A2164C31870BC3AD708F180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60E1D4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2313636"/>
                <w:placeholder>
                  <w:docPart w:val="B0AA75E97A4E4AC8899ACBBDE0EDF3B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686FB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g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307525270"/>
                <w:placeholder>
                  <w:docPart w:val="B0AA75E97A4E4AC8899ACBBDE0EDF3B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9073A02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084260"/>
                <w:placeholder>
                  <w:docPart w:val="0280592620B64E948BB0FC6A0B8450C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3798AB4" w14:textId="10568698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actor de impacto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80583791"/>
                <w:placeholder>
                  <w:docPart w:val="B2F3C31FDC544F96A186983BC0BA89C1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8CAFC6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ategoría JCR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3483632"/>
                <w:placeholder>
                  <w:docPart w:val="F3C7641C74D2442A8D4F132223D9084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429DB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uartil JCR en el añ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77188018"/>
                <w:placeholder>
                  <w:docPart w:val="7820A9E968DD45A7BB2E0E8E459C3AE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3E01622" w14:textId="08FB842E" w:rsidR="003D3C12" w:rsidRPr="009F692A" w:rsidRDefault="003D3C12" w:rsidP="003D3C12">
            <w:pPr>
              <w:contextualSpacing/>
              <w:jc w:val="both"/>
              <w:rPr>
                <w:sz w:val="20"/>
                <w:szCs w:val="20"/>
                <w:lang w:val="es-ES"/>
              </w:rPr>
            </w:pPr>
          </w:p>
        </w:tc>
      </w:tr>
    </w:tbl>
    <w:p w14:paraId="005C88C7" w14:textId="76FDB2CB" w:rsidR="00716CBC" w:rsidRPr="009F692A" w:rsidRDefault="00F613FA" w:rsidP="001A7144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br w:type="textWrapping" w:clear="all"/>
      </w:r>
    </w:p>
    <w:p w14:paraId="2B6A86BC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112A4A95" w14:textId="77777777" w:rsidR="00973DFD" w:rsidRPr="009F692A" w:rsidRDefault="00973DFD" w:rsidP="00973DFD">
      <w:pPr>
        <w:spacing w:after="0" w:line="240" w:lineRule="auto"/>
        <w:contextualSpacing/>
        <w:jc w:val="both"/>
        <w:rPr>
          <w:lang w:val="es-ES"/>
        </w:rPr>
      </w:pPr>
    </w:p>
    <w:p w14:paraId="1E7BEBDB" w14:textId="4A5F7B6D" w:rsidR="00973DFD" w:rsidRPr="009F692A" w:rsidRDefault="005F0DEE" w:rsidP="00973D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sz w:val="24"/>
          <w:szCs w:val="24"/>
          <w:lang w:val="es-ES"/>
        </w:rPr>
      </w:pPr>
      <w:r>
        <w:rPr>
          <w:b/>
          <w:bCs/>
          <w:sz w:val="24"/>
          <w:szCs w:val="24"/>
          <w:lang w:val="es-ES"/>
        </w:rPr>
        <w:t>Cuando exista un único director o directo</w:t>
      </w:r>
      <w:r w:rsidR="00767832">
        <w:rPr>
          <w:b/>
          <w:bCs/>
          <w:sz w:val="24"/>
          <w:szCs w:val="24"/>
          <w:lang w:val="es-ES"/>
        </w:rPr>
        <w:t>r</w:t>
      </w:r>
      <w:r>
        <w:rPr>
          <w:b/>
          <w:bCs/>
          <w:sz w:val="24"/>
          <w:szCs w:val="24"/>
          <w:lang w:val="es-ES"/>
        </w:rPr>
        <w:t>a de tesis, este deberá ser profesor o profesora del Programa Oficial de Doctorado en Salud, Discapacidad, Dependencia y Bienestar</w:t>
      </w:r>
      <w:r w:rsidR="00767832">
        <w:rPr>
          <w:b/>
          <w:bCs/>
          <w:sz w:val="24"/>
          <w:szCs w:val="24"/>
          <w:lang w:val="es-ES"/>
        </w:rPr>
        <w:t xml:space="preserve">. En los casos de </w:t>
      </w:r>
      <w:r w:rsidR="008D7F70">
        <w:rPr>
          <w:b/>
          <w:bCs/>
          <w:sz w:val="24"/>
          <w:szCs w:val="24"/>
          <w:lang w:val="es-ES"/>
        </w:rPr>
        <w:t>co</w:t>
      </w:r>
      <w:r w:rsidR="00767832">
        <w:rPr>
          <w:b/>
          <w:bCs/>
          <w:sz w:val="24"/>
          <w:szCs w:val="24"/>
          <w:lang w:val="es-ES"/>
        </w:rPr>
        <w:t>dirección</w:t>
      </w:r>
      <w:r w:rsidR="008D7F70">
        <w:rPr>
          <w:b/>
          <w:bCs/>
          <w:sz w:val="24"/>
          <w:szCs w:val="24"/>
          <w:lang w:val="es-ES"/>
        </w:rPr>
        <w:t>, al menos</w:t>
      </w:r>
      <w:r w:rsidR="00E56BF3">
        <w:rPr>
          <w:b/>
          <w:bCs/>
          <w:sz w:val="24"/>
          <w:szCs w:val="24"/>
          <w:lang w:val="es-ES"/>
        </w:rPr>
        <w:t xml:space="preserve"> uno de los codirectores</w:t>
      </w:r>
      <w:r w:rsidR="004D12AD">
        <w:rPr>
          <w:b/>
          <w:bCs/>
          <w:sz w:val="24"/>
          <w:szCs w:val="24"/>
          <w:lang w:val="es-ES"/>
        </w:rPr>
        <w:t xml:space="preserve"> </w:t>
      </w:r>
      <w:r w:rsidR="002F0E2E">
        <w:rPr>
          <w:b/>
          <w:bCs/>
          <w:sz w:val="24"/>
          <w:szCs w:val="24"/>
          <w:lang w:val="es-ES"/>
        </w:rPr>
        <w:t>o codirectoras deberá pertenecer a dicho programa.</w:t>
      </w:r>
      <w:r w:rsidR="00E56BF3">
        <w:rPr>
          <w:b/>
          <w:bCs/>
          <w:sz w:val="24"/>
          <w:szCs w:val="24"/>
          <w:lang w:val="es-ES"/>
        </w:rPr>
        <w:t xml:space="preserve"> </w:t>
      </w:r>
    </w:p>
    <w:p w14:paraId="44D05B80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57D8C5B6" w14:textId="77777777" w:rsidR="002558B3" w:rsidRDefault="002558B3" w:rsidP="00092923">
      <w:pPr>
        <w:spacing w:after="0" w:line="240" w:lineRule="auto"/>
        <w:contextualSpacing/>
        <w:rPr>
          <w:lang w:val="es-ES"/>
        </w:rPr>
      </w:pPr>
    </w:p>
    <w:p w14:paraId="77ACFB72" w14:textId="77777777" w:rsidR="00973DFD" w:rsidRDefault="00973DFD" w:rsidP="00092923">
      <w:pPr>
        <w:spacing w:after="0" w:line="240" w:lineRule="auto"/>
        <w:contextualSpacing/>
        <w:rPr>
          <w:lang w:val="es-ES"/>
        </w:rPr>
      </w:pPr>
    </w:p>
    <w:p w14:paraId="28660831" w14:textId="77777777" w:rsidR="00B37165" w:rsidRDefault="00B37165" w:rsidP="00092923">
      <w:pPr>
        <w:spacing w:after="0" w:line="240" w:lineRule="auto"/>
        <w:contextualSpacing/>
        <w:rPr>
          <w:lang w:val="es-ES"/>
        </w:rPr>
      </w:pPr>
    </w:p>
    <w:p w14:paraId="619D72EB" w14:textId="62A1E3CC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lastRenderedPageBreak/>
        <w:t>Y para que así conste, firmo el presente documento</w:t>
      </w:r>
    </w:p>
    <w:p w14:paraId="704E810D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0EB9CE34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Lugar y fecha</w:t>
      </w:r>
    </w:p>
    <w:p w14:paraId="09286BBF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6EBA4378" w14:textId="5866C2E6" w:rsidR="00B6750B" w:rsidRPr="009F692A" w:rsidRDefault="009F692A" w:rsidP="00092923">
      <w:pPr>
        <w:spacing w:after="0" w:line="240" w:lineRule="auto"/>
        <w:contextualSpacing/>
        <w:rPr>
          <w:lang w:val="es-ES"/>
        </w:rPr>
      </w:pPr>
      <w:r>
        <w:rPr>
          <w:lang w:val="es-ES"/>
        </w:rPr>
        <w:t>Firma</w:t>
      </w:r>
      <w:r w:rsidR="00B6750B" w:rsidRPr="009F692A">
        <w:rPr>
          <w:lang w:val="es-ES"/>
        </w:rPr>
        <w:t>:</w:t>
      </w:r>
    </w:p>
    <w:p w14:paraId="57A7A60D" w14:textId="70A26C0A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 xml:space="preserve"> </w:t>
      </w:r>
    </w:p>
    <w:p w14:paraId="4BC7657C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sectPr w:rsidR="00716CBC" w:rsidRPr="009F692A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B9496" w14:textId="77777777" w:rsidR="00340DB7" w:rsidRPr="00722C64" w:rsidRDefault="00340DB7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7B10F285" w14:textId="77777777" w:rsidR="00340DB7" w:rsidRPr="00722C64" w:rsidRDefault="00340DB7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079A5824" w14:textId="77777777" w:rsidR="00340DB7" w:rsidRPr="00722C64" w:rsidRDefault="00340D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BBA4B" w14:textId="77777777" w:rsidR="00340DB7" w:rsidRPr="00722C64" w:rsidRDefault="00340DB7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5F2BB25E" w14:textId="77777777" w:rsidR="00340DB7" w:rsidRPr="00722C64" w:rsidRDefault="00340DB7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3FC93294" w14:textId="77777777" w:rsidR="00340DB7" w:rsidRPr="00722C64" w:rsidRDefault="00340D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B9B57" w14:textId="385B65FB" w:rsidR="005360FC" w:rsidRPr="00722C64" w:rsidRDefault="005360FC" w:rsidP="005360FC">
    <w:pPr>
      <w:pStyle w:val="Encabezado"/>
      <w:rPr>
        <w:noProof/>
      </w:rPr>
    </w:pPr>
    <w:bookmarkStart w:id="0" w:name="OLE_LINK5"/>
    <w:bookmarkStart w:id="1" w:name="OLE_LINK6"/>
    <w:r w:rsidRPr="00722C64">
      <w:rPr>
        <w:noProof/>
      </w:rPr>
      <w:t>Comisión d</w:t>
    </w:r>
    <w:r w:rsidR="009F692A">
      <w:rPr>
        <w:noProof/>
      </w:rPr>
      <w:t>el</w:t>
    </w:r>
    <w:r w:rsidRPr="00722C64">
      <w:rPr>
        <w:noProof/>
      </w:rPr>
      <w:t xml:space="preserve"> Programa de </w:t>
    </w:r>
    <w:r w:rsidR="009F692A">
      <w:rPr>
        <w:noProof/>
      </w:rPr>
      <w:t>Doctorado</w:t>
    </w:r>
    <w:r w:rsidR="009F692A" w:rsidRPr="00722C64">
      <w:rPr>
        <w:noProof/>
      </w:rPr>
      <w:t xml:space="preserve"> </w:t>
    </w:r>
    <w:r w:rsidRPr="00722C64">
      <w:rPr>
        <w:noProof/>
      </w:rPr>
      <w:t>en</w:t>
    </w:r>
    <w:r w:rsidR="00020536">
      <w:rPr>
        <w:noProof/>
      </w:rPr>
      <w:t xml:space="preserve"> Sa</w:t>
    </w:r>
    <w:r w:rsidR="00995392">
      <w:rPr>
        <w:noProof/>
      </w:rPr>
      <w:t>lud</w:t>
    </w:r>
    <w:r w:rsidR="00020536">
      <w:rPr>
        <w:noProof/>
      </w:rPr>
      <w:t xml:space="preserve">, Discapacidad, Dependencia </w:t>
    </w:r>
    <w:r w:rsidR="00995392">
      <w:rPr>
        <w:noProof/>
      </w:rPr>
      <w:t>y</w:t>
    </w:r>
    <w:r w:rsidR="00020536">
      <w:rPr>
        <w:noProof/>
      </w:rPr>
      <w:t xml:space="preserve"> B</w:t>
    </w:r>
    <w:r w:rsidR="00995392">
      <w:rPr>
        <w:noProof/>
      </w:rPr>
      <w:t>ie</w:t>
    </w:r>
    <w:r w:rsidR="00020536">
      <w:rPr>
        <w:noProof/>
      </w:rPr>
      <w:t>nestar</w:t>
    </w:r>
    <w:r w:rsidR="00AB0968">
      <w:rPr>
        <w:noProof/>
      </w:rPr>
      <w:t xml:space="preserve"> RD99/20</w:t>
    </w:r>
    <w:r w:rsidR="00995392">
      <w:rPr>
        <w:noProof/>
      </w:rPr>
      <w:t>11</w:t>
    </w:r>
  </w:p>
  <w:bookmarkEnd w:id="0"/>
  <w:bookmarkEnd w:id="1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" name="Imagen 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2" name="Imagen 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20536"/>
    <w:rsid w:val="000B57E1"/>
    <w:rsid w:val="000B6B0C"/>
    <w:rsid w:val="00122E03"/>
    <w:rsid w:val="00123B11"/>
    <w:rsid w:val="001437F2"/>
    <w:rsid w:val="00163924"/>
    <w:rsid w:val="00164E84"/>
    <w:rsid w:val="0016600E"/>
    <w:rsid w:val="001A7144"/>
    <w:rsid w:val="00253AAE"/>
    <w:rsid w:val="002558B3"/>
    <w:rsid w:val="002961C6"/>
    <w:rsid w:val="002B768D"/>
    <w:rsid w:val="002F0E2E"/>
    <w:rsid w:val="002F1B59"/>
    <w:rsid w:val="00340DB7"/>
    <w:rsid w:val="00342534"/>
    <w:rsid w:val="0039629E"/>
    <w:rsid w:val="003A5D3A"/>
    <w:rsid w:val="003D3C12"/>
    <w:rsid w:val="004142C1"/>
    <w:rsid w:val="00426228"/>
    <w:rsid w:val="00456215"/>
    <w:rsid w:val="004623A9"/>
    <w:rsid w:val="004636B9"/>
    <w:rsid w:val="00474257"/>
    <w:rsid w:val="004A32ED"/>
    <w:rsid w:val="004B2F4F"/>
    <w:rsid w:val="004C631E"/>
    <w:rsid w:val="004D12AD"/>
    <w:rsid w:val="00510654"/>
    <w:rsid w:val="0052329A"/>
    <w:rsid w:val="005262F3"/>
    <w:rsid w:val="005360FC"/>
    <w:rsid w:val="00586899"/>
    <w:rsid w:val="00586F9E"/>
    <w:rsid w:val="005A4A10"/>
    <w:rsid w:val="005C2C6E"/>
    <w:rsid w:val="005F0DEE"/>
    <w:rsid w:val="0063362F"/>
    <w:rsid w:val="00673A91"/>
    <w:rsid w:val="006A76A2"/>
    <w:rsid w:val="006C222C"/>
    <w:rsid w:val="006D4788"/>
    <w:rsid w:val="007134F5"/>
    <w:rsid w:val="00716CBC"/>
    <w:rsid w:val="00720FF6"/>
    <w:rsid w:val="00722C64"/>
    <w:rsid w:val="007673CB"/>
    <w:rsid w:val="00767832"/>
    <w:rsid w:val="00773324"/>
    <w:rsid w:val="007F1584"/>
    <w:rsid w:val="00813517"/>
    <w:rsid w:val="0081758A"/>
    <w:rsid w:val="008B342F"/>
    <w:rsid w:val="008D7F70"/>
    <w:rsid w:val="008F55F5"/>
    <w:rsid w:val="0092542C"/>
    <w:rsid w:val="009447FF"/>
    <w:rsid w:val="0094587F"/>
    <w:rsid w:val="00973DFD"/>
    <w:rsid w:val="00995392"/>
    <w:rsid w:val="009B19D7"/>
    <w:rsid w:val="009B2928"/>
    <w:rsid w:val="009D1C3B"/>
    <w:rsid w:val="009D5982"/>
    <w:rsid w:val="009D602C"/>
    <w:rsid w:val="009E5781"/>
    <w:rsid w:val="009E67DA"/>
    <w:rsid w:val="009E75FB"/>
    <w:rsid w:val="009F692A"/>
    <w:rsid w:val="00A13019"/>
    <w:rsid w:val="00A5270C"/>
    <w:rsid w:val="00A705BD"/>
    <w:rsid w:val="00AA2A16"/>
    <w:rsid w:val="00AB0968"/>
    <w:rsid w:val="00B04CA0"/>
    <w:rsid w:val="00B156FB"/>
    <w:rsid w:val="00B15C31"/>
    <w:rsid w:val="00B16B1F"/>
    <w:rsid w:val="00B17888"/>
    <w:rsid w:val="00B21E02"/>
    <w:rsid w:val="00B37165"/>
    <w:rsid w:val="00B54AD7"/>
    <w:rsid w:val="00B6750B"/>
    <w:rsid w:val="00B85FAA"/>
    <w:rsid w:val="00BA3A34"/>
    <w:rsid w:val="00BC619E"/>
    <w:rsid w:val="00BF702C"/>
    <w:rsid w:val="00C35846"/>
    <w:rsid w:val="00CB22BC"/>
    <w:rsid w:val="00CE4853"/>
    <w:rsid w:val="00D73A66"/>
    <w:rsid w:val="00DA09B6"/>
    <w:rsid w:val="00DB1AEA"/>
    <w:rsid w:val="00DB7645"/>
    <w:rsid w:val="00E506F1"/>
    <w:rsid w:val="00E56BF3"/>
    <w:rsid w:val="00EC6779"/>
    <w:rsid w:val="00F0783F"/>
    <w:rsid w:val="00F178E7"/>
    <w:rsid w:val="00F322DC"/>
    <w:rsid w:val="00F573B0"/>
    <w:rsid w:val="00F613FA"/>
    <w:rsid w:val="00F77C1C"/>
    <w:rsid w:val="00F818E9"/>
    <w:rsid w:val="00FB5BD0"/>
    <w:rsid w:val="00FC3902"/>
    <w:rsid w:val="00FD26FB"/>
    <w:rsid w:val="15813793"/>
    <w:rsid w:val="45BD91C4"/>
    <w:rsid w:val="4E905C1F"/>
    <w:rsid w:val="5561900C"/>
    <w:rsid w:val="5B3480CA"/>
    <w:rsid w:val="5F3A1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BF702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F702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F702C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F702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F702C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F70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F702C"/>
    <w:rPr>
      <w:rFonts w:ascii="Segoe UI" w:hAnsi="Segoe UI" w:cs="Segoe UI"/>
      <w:sz w:val="18"/>
      <w:szCs w:val="18"/>
      <w:lang w:val="gl-ES"/>
    </w:rPr>
  </w:style>
  <w:style w:type="character" w:styleId="Textoennegrita">
    <w:name w:val="Strong"/>
    <w:basedOn w:val="Fuentedeprrafopredeter"/>
    <w:uiPriority w:val="22"/>
    <w:qFormat/>
    <w:rsid w:val="00BF70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193AFC522534093ADD4AAAC835E1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6C813-E913-410A-A064-6468BD5A1707}"/>
      </w:docPartPr>
      <w:docPartBody>
        <w:p w:rsidR="008E4ECE" w:rsidRDefault="008E4ECE" w:rsidP="008E4ECE">
          <w:pPr>
            <w:pStyle w:val="0193AFC522534093ADD4AAAC835E137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D461A699B94CAF9DC4FB20CE353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2DE8C-ED12-4F3D-BACB-B6582EC72EAE}"/>
      </w:docPartPr>
      <w:docPartBody>
        <w:p w:rsidR="008E4ECE" w:rsidRDefault="008E4ECE" w:rsidP="008E4ECE">
          <w:pPr>
            <w:pStyle w:val="70D461A699B94CAF9DC4FB20CE3534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ABBD135A7BA45FCBD64C67CAE0AC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14124-73D1-4581-A7B1-868FEF3C1D49}"/>
      </w:docPartPr>
      <w:docPartBody>
        <w:p w:rsidR="008E4ECE" w:rsidRDefault="008E4ECE" w:rsidP="008E4ECE">
          <w:pPr>
            <w:pStyle w:val="EABBD135A7BA45FCBD64C67CAE0ACC5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A12CE1D0B6A4978BDE8D0F17BB80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5F7D4-AD2D-4025-992E-A9925F1F1337}"/>
      </w:docPartPr>
      <w:docPartBody>
        <w:p w:rsidR="008E4ECE" w:rsidRDefault="008E4ECE" w:rsidP="008E4ECE">
          <w:pPr>
            <w:pStyle w:val="6A12CE1D0B6A4978BDE8D0F17BB80A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1044A091AE482AB9D0EDF958919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8F697-D392-4CA3-85C3-C062701BCC30}"/>
      </w:docPartPr>
      <w:docPartBody>
        <w:p w:rsidR="008E4ECE" w:rsidRDefault="008E4ECE" w:rsidP="008E4ECE">
          <w:pPr>
            <w:pStyle w:val="B61044A091AE482AB9D0EDF958919BB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A3B97F1B42E4E34B85122CCED3B0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B9E23-5F7D-4A7C-94E2-F602D1F03915}"/>
      </w:docPartPr>
      <w:docPartBody>
        <w:p w:rsidR="008E4ECE" w:rsidRDefault="008E4ECE" w:rsidP="008E4ECE">
          <w:pPr>
            <w:pStyle w:val="7A3B97F1B42E4E34B85122CCED3B023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2906505D3B648139E87FD4885A1B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08271-7039-40D9-A112-5F6B8C13B216}"/>
      </w:docPartPr>
      <w:docPartBody>
        <w:p w:rsidR="008E4ECE" w:rsidRDefault="008E4ECE" w:rsidP="008E4ECE">
          <w:pPr>
            <w:pStyle w:val="62906505D3B648139E87FD4885A1BA8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5D020AC33ED4968BF3A5D0E7E4B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C4B1A-B9A2-4B0E-9A64-42617871768D}"/>
      </w:docPartPr>
      <w:docPartBody>
        <w:p w:rsidR="008E4ECE" w:rsidRDefault="008E4ECE" w:rsidP="008E4ECE">
          <w:pPr>
            <w:pStyle w:val="15D020AC33ED4968BF3A5D0E7E4BCE5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518697134BB4247AB38DFA592908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6954E-E5FA-439B-8D1A-21046281D9C2}"/>
      </w:docPartPr>
      <w:docPartBody>
        <w:p w:rsidR="008E4ECE" w:rsidRDefault="008E4ECE" w:rsidP="008E4ECE">
          <w:pPr>
            <w:pStyle w:val="A518697134BB4247AB38DFA592908A2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8D14E612D464844B10FD63C1943F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2D00C-039C-42C8-ABA9-E6E0C27ADB18}"/>
      </w:docPartPr>
      <w:docPartBody>
        <w:p w:rsidR="008E4ECE" w:rsidRDefault="008E4ECE" w:rsidP="008E4ECE">
          <w:pPr>
            <w:pStyle w:val="18D14E612D464844B10FD63C1943FB6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0EE90A4430947489D5AD4BB5832C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A311A-CA11-4E37-B135-E109A92241FF}"/>
      </w:docPartPr>
      <w:docPartBody>
        <w:p w:rsidR="008E4ECE" w:rsidRDefault="008E4ECE" w:rsidP="008E4ECE">
          <w:pPr>
            <w:pStyle w:val="E0EE90A4430947489D5AD4BB5832CA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2BCF5CF36BD4EB99C69781C33BB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43015-EDE7-4E76-BDF7-188E177E5088}"/>
      </w:docPartPr>
      <w:docPartBody>
        <w:p w:rsidR="008E4ECE" w:rsidRDefault="008E4ECE" w:rsidP="008E4ECE">
          <w:pPr>
            <w:pStyle w:val="92BCF5CF36BD4EB99C69781C33BB065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87A66C61460445DA2DDD02C0EF25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E4CA3-AE29-4240-9276-422B274B3D17}"/>
      </w:docPartPr>
      <w:docPartBody>
        <w:p w:rsidR="008E4ECE" w:rsidRDefault="008E4ECE" w:rsidP="008E4ECE">
          <w:pPr>
            <w:pStyle w:val="F87A66C61460445DA2DDD02C0EF254C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B9D567C7B454B2AABB62B598E06D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86818-C5EF-4AD0-8DAE-3B64590CA12B}"/>
      </w:docPartPr>
      <w:docPartBody>
        <w:p w:rsidR="008E4ECE" w:rsidRDefault="008E4ECE" w:rsidP="008E4ECE">
          <w:pPr>
            <w:pStyle w:val="2B9D567C7B454B2AABB62B598E06D4E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3A4722CD8A1430593EF0E5CEED01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C635B-2F7D-48A0-A15B-B825183EA819}"/>
      </w:docPartPr>
      <w:docPartBody>
        <w:p w:rsidR="008E4ECE" w:rsidRDefault="008E4ECE" w:rsidP="008E4ECE">
          <w:pPr>
            <w:pStyle w:val="A3A4722CD8A1430593EF0E5CEED0155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30CBBDE82442BCA6BD461F54302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436F8-6DB1-492D-8B65-E611C08509BB}"/>
      </w:docPartPr>
      <w:docPartBody>
        <w:p w:rsidR="008E4ECE" w:rsidRDefault="008E4ECE" w:rsidP="008E4ECE">
          <w:pPr>
            <w:pStyle w:val="4130CBBDE82442BCA6BD461F5430219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80E17A340D4E2DBE3C397301CCB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C558F-6795-452C-A6B9-4C496C7F197C}"/>
      </w:docPartPr>
      <w:docPartBody>
        <w:p w:rsidR="008E4ECE" w:rsidRDefault="008E4ECE" w:rsidP="008E4ECE">
          <w:pPr>
            <w:pStyle w:val="5A80E17A340D4E2DBE3C397301CCBEA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8BF0AAB8A0D4654849F812E7DBDE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1AC7A-6E2F-4E02-92EB-3A745FCB87D4}"/>
      </w:docPartPr>
      <w:docPartBody>
        <w:p w:rsidR="008E4ECE" w:rsidRDefault="008E4ECE" w:rsidP="008E4ECE">
          <w:pPr>
            <w:pStyle w:val="C8BF0AAB8A0D4654849F812E7DBDEDD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FAD505AD4604BE3977DECB0E98B4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9A632-98C0-499C-9F4B-7BE389F598E4}"/>
      </w:docPartPr>
      <w:docPartBody>
        <w:p w:rsidR="008E4ECE" w:rsidRDefault="008E4ECE" w:rsidP="008E4ECE">
          <w:pPr>
            <w:pStyle w:val="6FAD505AD4604BE3977DECB0E98B43E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245D0A1AA2A498892E22C17BB2E5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EE37C-C4D8-40B0-9E43-98AEFEF045E2}"/>
      </w:docPartPr>
      <w:docPartBody>
        <w:p w:rsidR="008E4ECE" w:rsidRDefault="008E4ECE" w:rsidP="008E4ECE">
          <w:pPr>
            <w:pStyle w:val="C245D0A1AA2A498892E22C17BB2E54B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FD3DF90E0EE4AB78453F4CCDDD6B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57247-6EE9-449B-97E3-7AFBB1AAA0AF}"/>
      </w:docPartPr>
      <w:docPartBody>
        <w:p w:rsidR="008E4ECE" w:rsidRDefault="008E4ECE" w:rsidP="008E4ECE">
          <w:pPr>
            <w:pStyle w:val="EFD3DF90E0EE4AB78453F4CCDDD6BA6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CBA7F3C00AD4D96BD22A32B43C13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A619D-AFD4-48BE-856B-F73E606A058A}"/>
      </w:docPartPr>
      <w:docPartBody>
        <w:p w:rsidR="008E4ECE" w:rsidRDefault="008E4ECE" w:rsidP="008E4ECE">
          <w:pPr>
            <w:pStyle w:val="9CBA7F3C00AD4D96BD22A32B43C1366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9734F2DA9D54E65A4A4D594ABDCA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F831B-6775-4EDA-8590-4CE0A9A8A421}"/>
      </w:docPartPr>
      <w:docPartBody>
        <w:p w:rsidR="008E4ECE" w:rsidRDefault="008E4ECE" w:rsidP="008E4ECE">
          <w:pPr>
            <w:pStyle w:val="A9734F2DA9D54E65A4A4D594ABDCA4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539AD29A2164C31870BC3AD708F1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0D2C4-3E3A-4724-9E65-A4D1FF219FED}"/>
      </w:docPartPr>
      <w:docPartBody>
        <w:p w:rsidR="008E4ECE" w:rsidRDefault="008E4ECE" w:rsidP="008E4ECE">
          <w:pPr>
            <w:pStyle w:val="F539AD29A2164C31870BC3AD708F18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AA75E97A4E4AC8899ACBBDE0EDF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DD5F5-E2B4-4359-B5CC-D626FF0418EA}"/>
      </w:docPartPr>
      <w:docPartBody>
        <w:p w:rsidR="008E4ECE" w:rsidRDefault="008E4ECE" w:rsidP="008E4ECE">
          <w:pPr>
            <w:pStyle w:val="B0AA75E97A4E4AC8899ACBBDE0EDF3B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2F3C31FDC544F96A186983BC0BA8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0EC1C-69D5-41C0-9989-A7F043765BDD}"/>
      </w:docPartPr>
      <w:docPartBody>
        <w:p w:rsidR="008E4ECE" w:rsidRDefault="008E4ECE" w:rsidP="008E4ECE">
          <w:pPr>
            <w:pStyle w:val="B2F3C31FDC544F96A186983BC0BA89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3C7641C74D2442A8D4F132223D90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F69C2-F574-491D-ACF5-296BC1380225}"/>
      </w:docPartPr>
      <w:docPartBody>
        <w:p w:rsidR="008E4ECE" w:rsidRDefault="008E4ECE" w:rsidP="008E4ECE">
          <w:pPr>
            <w:pStyle w:val="F3C7641C74D2442A8D4F132223D9084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820A9E968DD45A7BB2E0E8E459C3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3288E-6B42-4D3A-AB0E-3BE817EE79E5}"/>
      </w:docPartPr>
      <w:docPartBody>
        <w:p w:rsidR="008E4ECE" w:rsidRDefault="008E4ECE" w:rsidP="008E4ECE">
          <w:pPr>
            <w:pStyle w:val="7820A9E968DD45A7BB2E0E8E459C3AE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7A5C36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7A5C36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7A5C36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7A5C36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7A5C36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095DFC90A54C16B78443FFD336F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4BEA8-DCBF-4C79-A183-BCAAFE0D935D}"/>
      </w:docPartPr>
      <w:docPartBody>
        <w:p w:rsidR="007A5C36" w:rsidRDefault="00E115B7" w:rsidP="00E115B7">
          <w:pPr>
            <w:pStyle w:val="E5095DFC90A54C16B78443FFD336F3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524CA26BC814EE4A7B97804BF0C9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7D5FB-41C7-45B5-B365-0342E5FD0E11}"/>
      </w:docPartPr>
      <w:docPartBody>
        <w:p w:rsidR="007A5C36" w:rsidRDefault="00E115B7" w:rsidP="00E115B7">
          <w:pPr>
            <w:pStyle w:val="4524CA26BC814EE4A7B97804BF0C901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81386519AAF4E2EA1557DC354B9A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1F485-B6C1-4B13-BD4F-D03CD6877D06}"/>
      </w:docPartPr>
      <w:docPartBody>
        <w:p w:rsidR="007A5C36" w:rsidRDefault="00E115B7" w:rsidP="00E115B7">
          <w:pPr>
            <w:pStyle w:val="281386519AAF4E2EA1557DC354B9A1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80592620B64E948BB0FC6A0B845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8B9F4-BC8B-47C8-A848-55949D036BC3}"/>
      </w:docPartPr>
      <w:docPartBody>
        <w:p w:rsidR="007A5C36" w:rsidRDefault="00E115B7" w:rsidP="00E115B7">
          <w:pPr>
            <w:pStyle w:val="0280592620B64E948BB0FC6A0B8450C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74E70107C524C0B902ACC66CB913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74C31-45E6-4A38-B6BB-28B829ECCAF1}"/>
      </w:docPartPr>
      <w:docPartBody>
        <w:p w:rsidR="00BB6F01" w:rsidRDefault="00B63197" w:rsidP="00B63197">
          <w:pPr>
            <w:pStyle w:val="C74E70107C524C0B902ACC66CB91332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9423636551447558E0512D7B2310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A8176-85C3-464A-B2AA-441299DCEDEE}"/>
      </w:docPartPr>
      <w:docPartBody>
        <w:p w:rsidR="00BB6F01" w:rsidRDefault="00B63197" w:rsidP="00B63197">
          <w:pPr>
            <w:pStyle w:val="C9423636551447558E0512D7B231058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9F7B21BF2CB44BEBB4C90BB22C1E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B5F9B-DEE1-4AE1-B95A-E275FEADC0D8}"/>
      </w:docPartPr>
      <w:docPartBody>
        <w:p w:rsidR="00BB6F01" w:rsidRDefault="00B63197" w:rsidP="00B63197">
          <w:pPr>
            <w:pStyle w:val="99F7B21BF2CB44BEBB4C90BB22C1EFD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9DEC582A36242298A5D596307EB4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69E91-F68A-4760-A19B-9CDEA83C8B56}"/>
      </w:docPartPr>
      <w:docPartBody>
        <w:p w:rsidR="00BB6F01" w:rsidRDefault="00B63197" w:rsidP="00B63197">
          <w:pPr>
            <w:pStyle w:val="99DEC582A36242298A5D596307EB4CE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251636828E456298BED7C43A4EE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4BE1E-C202-440D-BD08-198E28B0FFD9}"/>
      </w:docPartPr>
      <w:docPartBody>
        <w:p w:rsidR="00BB6F01" w:rsidRDefault="00B63197" w:rsidP="00B63197">
          <w:pPr>
            <w:pStyle w:val="70251636828E456298BED7C43A4EE00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B5B2191A858D45B18A4E02FB58BAE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B2221-A2CC-4E58-8752-0BD2F395471E}"/>
      </w:docPartPr>
      <w:docPartBody>
        <w:p w:rsidR="00BB6F01" w:rsidRDefault="00B63197" w:rsidP="00B63197">
          <w:pPr>
            <w:pStyle w:val="B5B2191A858D45B18A4E02FB58BAE3E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B12C2AE53AA14255856D977576EAD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640D3-375F-4D90-851B-B5A87438C33F}"/>
      </w:docPartPr>
      <w:docPartBody>
        <w:p w:rsidR="00BB6F01" w:rsidRDefault="00B63197" w:rsidP="00B63197">
          <w:pPr>
            <w:pStyle w:val="B12C2AE53AA14255856D977576EAD9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F1D363ED9754211A64F670EA3441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B910D-BB59-4E74-8998-C549D707234B}"/>
      </w:docPartPr>
      <w:docPartBody>
        <w:p w:rsidR="00BB6F01" w:rsidRDefault="00B63197" w:rsidP="00B63197">
          <w:pPr>
            <w:pStyle w:val="1F1D363ED9754211A64F670EA34415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E9B0271900E41A096A499EA37350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469D9-A702-479E-8271-21C28540A8D1}"/>
      </w:docPartPr>
      <w:docPartBody>
        <w:p w:rsidR="00BB6F01" w:rsidRDefault="00B63197" w:rsidP="00B63197">
          <w:pPr>
            <w:pStyle w:val="AE9B0271900E41A096A499EA373506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4F64FDD7AA42DFB14F457BA8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6EDE6-CBCE-404E-8864-8DC7116ED24C}"/>
      </w:docPartPr>
      <w:docPartBody>
        <w:p w:rsidR="00BB6F01" w:rsidRDefault="00B63197" w:rsidP="00B63197">
          <w:pPr>
            <w:pStyle w:val="E54F64FDD7AA42DFB14F457BA808833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6536981B0244FF98610EFD65196D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25EAB-368D-4C0D-B128-E70E4D202F28}"/>
      </w:docPartPr>
      <w:docPartBody>
        <w:p w:rsidR="00BB6F01" w:rsidRDefault="00B63197" w:rsidP="00B63197">
          <w:pPr>
            <w:pStyle w:val="D6536981B0244FF98610EFD65196D68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AE6B6865D7F435C8E1462061E768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A44EB-90FD-427B-A2D0-F8676F92B503}"/>
      </w:docPartPr>
      <w:docPartBody>
        <w:p w:rsidR="00BB6F01" w:rsidRDefault="00B63197" w:rsidP="00B63197">
          <w:pPr>
            <w:pStyle w:val="0AE6B6865D7F435C8E1462061E76803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8F1E531BF8647979A47B01C2F214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C2BF2-D84C-4949-AF68-549134ACA0E6}"/>
      </w:docPartPr>
      <w:docPartBody>
        <w:p w:rsidR="00BB6F01" w:rsidRDefault="00B63197" w:rsidP="00B63197">
          <w:pPr>
            <w:pStyle w:val="A8F1E531BF8647979A47B01C2F2142F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DAF2EEDA9B44A33B441E93CE57CF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2DCB6-F295-4202-BB07-99C3CD303763}"/>
      </w:docPartPr>
      <w:docPartBody>
        <w:p w:rsidR="00BB6F01" w:rsidRDefault="00B63197" w:rsidP="00B63197">
          <w:pPr>
            <w:pStyle w:val="9DAF2EEDA9B44A33B441E93CE57CF8B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E5EC29CF0A4841F3BAB1F35EF42F1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38E0A-3715-4A25-A1BE-D3E35A4607EB}"/>
      </w:docPartPr>
      <w:docPartBody>
        <w:p w:rsidR="00BB6F01" w:rsidRDefault="00B63197" w:rsidP="00B63197">
          <w:pPr>
            <w:pStyle w:val="E5EC29CF0A4841F3BAB1F35EF42F1CD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6DD8A26DF045839A80718D40D51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28DCC-306A-48E6-A88A-AD24691CA8CC}"/>
      </w:docPartPr>
      <w:docPartBody>
        <w:p w:rsidR="00BB6F01" w:rsidRDefault="00B63197" w:rsidP="00B63197">
          <w:pPr>
            <w:pStyle w:val="B06DD8A26DF045839A80718D40D51E0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148399E20FC473EA6BD2BDD30A89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E6939-DDC2-48EA-A16B-E78C30B4334F}"/>
      </w:docPartPr>
      <w:docPartBody>
        <w:p w:rsidR="00BB6F01" w:rsidRDefault="00B63197" w:rsidP="00B63197">
          <w:pPr>
            <w:pStyle w:val="5148399E20FC473EA6BD2BDD30A894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C2870584F5E4DAA90A0747462865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63EE3-43AA-456F-BEFA-4C5A1E98478A}"/>
      </w:docPartPr>
      <w:docPartBody>
        <w:p w:rsidR="00BB6F01" w:rsidRDefault="00B63197" w:rsidP="00B63197">
          <w:pPr>
            <w:pStyle w:val="0C2870584F5E4DAA90A074746286547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F6A41BF1C4C4D21935A7DF389849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F2612-B820-4F00-AEF3-2098D8BD3083}"/>
      </w:docPartPr>
      <w:docPartBody>
        <w:p w:rsidR="00BB6F01" w:rsidRDefault="00B63197" w:rsidP="00B63197">
          <w:pPr>
            <w:pStyle w:val="9F6A41BF1C4C4D21935A7DF389849E2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929213B8FFA4B92B8799116F75C2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D3619-FA40-4D4B-952D-6D7EF33D8215}"/>
      </w:docPartPr>
      <w:docPartBody>
        <w:p w:rsidR="00BB6F01" w:rsidRDefault="00B63197" w:rsidP="00B63197">
          <w:pPr>
            <w:pStyle w:val="1929213B8FFA4B92B8799116F75C287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DB206A08A344471B106A086F00A2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9438B-7B82-4B09-9092-9A483696A349}"/>
      </w:docPartPr>
      <w:docPartBody>
        <w:p w:rsidR="00BB6F01" w:rsidRDefault="00B63197" w:rsidP="00B63197">
          <w:pPr>
            <w:pStyle w:val="2DB206A08A344471B106A086F00A237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315CE69D97C45B6A91BEA4286BEF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8DEF1-F6F7-4DE9-8607-3FBFA68B8376}"/>
      </w:docPartPr>
      <w:docPartBody>
        <w:p w:rsidR="00BB6F01" w:rsidRDefault="00B63197" w:rsidP="00B63197">
          <w:pPr>
            <w:pStyle w:val="9315CE69D97C45B6A91BEA4286BEF15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A9E5AA7B384508B1E1F595C1B92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70147-88BE-4D4D-8DD4-F0CF34A33793}"/>
      </w:docPartPr>
      <w:docPartBody>
        <w:p w:rsidR="00BB6F01" w:rsidRDefault="00B63197" w:rsidP="00B63197">
          <w:pPr>
            <w:pStyle w:val="42A9E5AA7B384508B1E1F595C1B925A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764BAEC52504CC6B698FC0665200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76D6F-C82E-44EB-9797-E7B6BC738751}"/>
      </w:docPartPr>
      <w:docPartBody>
        <w:p w:rsidR="00BB6F01" w:rsidRDefault="00B63197" w:rsidP="00B63197">
          <w:pPr>
            <w:pStyle w:val="6764BAEC52504CC6B698FC06652007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3DD4B2FF3F946429C02B497F5CB1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F787B-6F87-4686-AD8B-FB8E92EB16AA}"/>
      </w:docPartPr>
      <w:docPartBody>
        <w:p w:rsidR="00BB6F01" w:rsidRDefault="00B63197" w:rsidP="00B63197">
          <w:pPr>
            <w:pStyle w:val="B3DD4B2FF3F946429C02B497F5CB11B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E1AB23EC44345728799A3CAD2909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BCBFD-10CB-4096-8C07-4CA6C42F1C2C}"/>
      </w:docPartPr>
      <w:docPartBody>
        <w:p w:rsidR="00BB6F01" w:rsidRDefault="00B63197" w:rsidP="00B63197">
          <w:pPr>
            <w:pStyle w:val="6E1AB23EC44345728799A3CAD290969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D8057F4B4FC641EC9083D60E83917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81BB0-23FF-476E-9754-FFE2B541B3DF}"/>
      </w:docPartPr>
      <w:docPartBody>
        <w:p w:rsidR="00BB6F01" w:rsidRDefault="00B63197" w:rsidP="00B63197">
          <w:pPr>
            <w:pStyle w:val="D8057F4B4FC641EC9083D60E8391772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04F57B8CE2C42A195D400EAE0B54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CD736-F5D6-42F8-8634-8EC1B566545C}"/>
      </w:docPartPr>
      <w:docPartBody>
        <w:p w:rsidR="00BB6F01" w:rsidRDefault="00B63197" w:rsidP="00B63197">
          <w:pPr>
            <w:pStyle w:val="804F57B8CE2C42A195D400EAE0B545E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92C58C32D2B4C3CA7342FE8E4125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4B655-5ED7-4B29-BF23-5D9E1C2E41F8}"/>
      </w:docPartPr>
      <w:docPartBody>
        <w:p w:rsidR="00BB6F01" w:rsidRDefault="00B63197" w:rsidP="00B63197">
          <w:pPr>
            <w:pStyle w:val="492C58C32D2B4C3CA7342FE8E412571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D4BD2603FEB4E43B9334D565F921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7B46B-3396-47CC-892F-168A4337FC76}"/>
      </w:docPartPr>
      <w:docPartBody>
        <w:p w:rsidR="00BB6F01" w:rsidRDefault="00B63197" w:rsidP="00B63197">
          <w:pPr>
            <w:pStyle w:val="5D4BD2603FEB4E43B9334D565F921A7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FF9402D9DAF4C6A9C67595E5E6F4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C7B9A-001C-4AF6-AE35-D46CB18586EA}"/>
      </w:docPartPr>
      <w:docPartBody>
        <w:p w:rsidR="00BB6F01" w:rsidRDefault="00B63197" w:rsidP="00B63197">
          <w:pPr>
            <w:pStyle w:val="8FF9402D9DAF4C6A9C67595E5E6F444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164FBDC4A9E4ABCA1711C2E6086F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04B01-0C40-47C9-B5E2-F4D702990B24}"/>
      </w:docPartPr>
      <w:docPartBody>
        <w:p w:rsidR="00BB6F01" w:rsidRDefault="00B63197" w:rsidP="00B63197">
          <w:pPr>
            <w:pStyle w:val="1164FBDC4A9E4ABCA1711C2E6086F9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E7810BCE55547C9853BE174F515F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13AEE-71EB-4AF5-B970-9B5FA4600235}"/>
      </w:docPartPr>
      <w:docPartBody>
        <w:p w:rsidR="00BB6F01" w:rsidRDefault="00B63197" w:rsidP="00B63197">
          <w:pPr>
            <w:pStyle w:val="AE7810BCE55547C9853BE174F515F4C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C5FD0CECC1940518806501585C04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08F6B-D61E-40AB-9F60-7D5E157680CE}"/>
      </w:docPartPr>
      <w:docPartBody>
        <w:p w:rsidR="00BB6F01" w:rsidRDefault="00B63197" w:rsidP="00B63197">
          <w:pPr>
            <w:pStyle w:val="7C5FD0CECC1940518806501585C04A3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01AD6B7E38B499D8198C7461C5AB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72A86-B7A8-4F61-9BCA-8AD9F414544C}"/>
      </w:docPartPr>
      <w:docPartBody>
        <w:p w:rsidR="00BB6F01" w:rsidRDefault="00B63197" w:rsidP="00B63197">
          <w:pPr>
            <w:pStyle w:val="401AD6B7E38B499D8198C7461C5AB37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15A4BB7601643E88055279D1D684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D958C-60DF-4C32-8AA6-A48A6C90C566}"/>
      </w:docPartPr>
      <w:docPartBody>
        <w:p w:rsidR="00BB6F01" w:rsidRDefault="00B63197" w:rsidP="00B63197">
          <w:pPr>
            <w:pStyle w:val="C15A4BB7601643E88055279D1D684D9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74F27EA010E40D2B60B220028ACA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8A9D0-B02F-4FD9-90FC-7CC4BD175BF1}"/>
      </w:docPartPr>
      <w:docPartBody>
        <w:p w:rsidR="00BB6F01" w:rsidRDefault="00B63197" w:rsidP="00B63197">
          <w:pPr>
            <w:pStyle w:val="774F27EA010E40D2B60B220028ACADB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BE368EA3E5C543DC9793B4BFB3A7E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B2700-813C-4802-B086-AF80E3A11935}"/>
      </w:docPartPr>
      <w:docPartBody>
        <w:p w:rsidR="00BB6F01" w:rsidRDefault="00B63197" w:rsidP="00B63197">
          <w:pPr>
            <w:pStyle w:val="BE368EA3E5C543DC9793B4BFB3A7EC49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707E58"/>
    <w:rsid w:val="007762BD"/>
    <w:rsid w:val="007A5C36"/>
    <w:rsid w:val="008E4ECE"/>
    <w:rsid w:val="00A458B9"/>
    <w:rsid w:val="00B63197"/>
    <w:rsid w:val="00BB6F01"/>
    <w:rsid w:val="00D24DF1"/>
    <w:rsid w:val="00E1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63197"/>
    <w:rPr>
      <w:color w:val="666666"/>
    </w:rPr>
  </w:style>
  <w:style w:type="paragraph" w:customStyle="1" w:styleId="C74E70107C524C0B902ACC66CB91332B">
    <w:name w:val="C74E70107C524C0B902ACC66CB91332B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9423636551447558E0512D7B231058A">
    <w:name w:val="C9423636551447558E0512D7B231058A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9F7B21BF2CB44BEBB4C90BB22C1EFDF">
    <w:name w:val="99F7B21BF2CB44BEBB4C90BB22C1EFD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9DEC582A36242298A5D596307EB4CEB">
    <w:name w:val="99DEC582A36242298A5D596307EB4CEB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0251636828E456298BED7C43A4EE00E">
    <w:name w:val="70251636828E456298BED7C43A4EE00E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5B2191A858D45B18A4E02FB58BAE3EF">
    <w:name w:val="B5B2191A858D45B18A4E02FB58BAE3E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7A35391F2A64228980868F41910D975">
    <w:name w:val="27A35391F2A64228980868F41910D975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D62759809634104B49D013D3B5634EA">
    <w:name w:val="6D62759809634104B49D013D3B5634EA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12C2AE53AA14255856D977576EAD9A6">
    <w:name w:val="B12C2AE53AA14255856D977576EAD9A6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F1D363ED9754211A64F670EA344150D">
    <w:name w:val="1F1D363ED9754211A64F670EA344150D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E9B0271900E41A096A499EA373506B7">
    <w:name w:val="AE9B0271900E41A096A499EA373506B7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4F64FDD7AA42DFB14F457BA8088335">
    <w:name w:val="E54F64FDD7AA42DFB14F457BA8088335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6536981B0244FF98610EFD65196D687">
    <w:name w:val="D6536981B0244FF98610EFD65196D687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AE6B6865D7F435C8E1462061E76803F">
    <w:name w:val="0AE6B6865D7F435C8E1462061E76803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8F1E531BF8647979A47B01C2F2142FD">
    <w:name w:val="A8F1E531BF8647979A47B01C2F2142FD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DAF2EEDA9B44A33B441E93CE57CF8BE">
    <w:name w:val="9DAF2EEDA9B44A33B441E93CE57CF8BE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EC29CF0A4841F3BAB1F35EF42F1CDF">
    <w:name w:val="E5EC29CF0A4841F3BAB1F35EF42F1CD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6DD8A26DF045839A80718D40D51E0A">
    <w:name w:val="B06DD8A26DF045839A80718D40D51E0A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148399E20FC473EA6BD2BDD30A894AF">
    <w:name w:val="5148399E20FC473EA6BD2BDD30A894A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C2870584F5E4DAA90A074746286547B">
    <w:name w:val="0C2870584F5E4DAA90A074746286547B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F6A41BF1C4C4D21935A7DF389849E20">
    <w:name w:val="9F6A41BF1C4C4D21935A7DF389849E20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929213B8FFA4B92B8799116F75C287E">
    <w:name w:val="1929213B8FFA4B92B8799116F75C287E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DB206A08A344471B106A086F00A237A">
    <w:name w:val="2DB206A08A344471B106A086F00A237A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315CE69D97C45B6A91BEA4286BEF155">
    <w:name w:val="9315CE69D97C45B6A91BEA4286BEF155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2A9E5AA7B384508B1E1F595C1B925AA">
    <w:name w:val="42A9E5AA7B384508B1E1F595C1B925AA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764BAEC52504CC6B698FC06652007A1">
    <w:name w:val="6764BAEC52504CC6B698FC06652007A1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3DD4B2FF3F946429C02B497F5CB11B5">
    <w:name w:val="B3DD4B2FF3F946429C02B497F5CB11B5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E1AB23EC44345728799A3CAD2909692">
    <w:name w:val="6E1AB23EC44345728799A3CAD2909692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8057F4B4FC641EC9083D60E83917720">
    <w:name w:val="D8057F4B4FC641EC9083D60E83917720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04F57B8CE2C42A195D400EAE0B545E2">
    <w:name w:val="804F57B8CE2C42A195D400EAE0B545E2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92C58C32D2B4C3CA7342FE8E4125712">
    <w:name w:val="492C58C32D2B4C3CA7342FE8E4125712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5D4BD2603FEB4E43B9334D565F921A7C">
    <w:name w:val="5D4BD2603FEB4E43B9334D565F921A7C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FF9402D9DAF4C6A9C67595E5E6F4440">
    <w:name w:val="8FF9402D9DAF4C6A9C67595E5E6F4440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164FBDC4A9E4ABCA1711C2E6086F93F">
    <w:name w:val="1164FBDC4A9E4ABCA1711C2E6086F93F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E7810BCE55547C9853BE174F515F4C3">
    <w:name w:val="AE7810BCE55547C9853BE174F515F4C3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5FD0CECC1940518806501585C04A3E">
    <w:name w:val="7C5FD0CECC1940518806501585C04A3E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01AD6B7E38B499D8198C7461C5AB37B">
    <w:name w:val="401AD6B7E38B499D8198C7461C5AB37B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15A4BB7601643E88055279D1D684D96">
    <w:name w:val="C15A4BB7601643E88055279D1D684D96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74F27EA010E40D2B60B220028ACADBD">
    <w:name w:val="774F27EA010E40D2B60B220028ACADBD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E368EA3E5C543DC9793B4BFB3A7EC49">
    <w:name w:val="BE368EA3E5C543DC9793B4BFB3A7EC49"/>
    <w:rsid w:val="00B6319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0EDC17814F4064A92E7DA9274E6EDE9" ma:contentTypeVersion="3" ma:contentTypeDescription="Crear nuevo documento." ma:contentTypeScope="" ma:versionID="78dcae54623a560f55f3248a1b874bf0">
  <xsd:schema xmlns:xsd="http://www.w3.org/2001/XMLSchema" xmlns:xs="http://www.w3.org/2001/XMLSchema" xmlns:p="http://schemas.microsoft.com/office/2006/metadata/properties" xmlns:ns2="a266e8e8-a5f8-4866-94b5-f663b72f359d" targetNamespace="http://schemas.microsoft.com/office/2006/metadata/properties" ma:root="true" ma:fieldsID="b77ae259b63d6a59d06d2a7d90a7da8b" ns2:_="">
    <xsd:import namespace="a266e8e8-a5f8-4866-94b5-f663b72f35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66e8e8-a5f8-4866-94b5-f663b72f3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documentManagement/types"/>
    <ds:schemaRef ds:uri="http://www.w3.org/XML/1998/namespace"/>
    <ds:schemaRef ds:uri="45dbf428-d02c-452e-b4e5-6807fa9a076f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dcmitype/"/>
    <ds:schemaRef ds:uri="dd6fb32b-4fe9-4bc6-9cd1-ea7391038b3d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759E7B1-7486-4FCE-A2B2-52A8EF551D3E}"/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1716</Words>
  <Characters>8954</Characters>
  <Application>Microsoft Office Word</Application>
  <DocSecurity>0</DocSecurity>
  <Lines>7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Beatriz Rodríguez Romero</cp:lastModifiedBy>
  <cp:revision>53</cp:revision>
  <dcterms:created xsi:type="dcterms:W3CDTF">2025-11-04T11:41:00Z</dcterms:created>
  <dcterms:modified xsi:type="dcterms:W3CDTF">2025-11-06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EDC17814F4064A92E7DA9274E6EDE9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  <property fmtid="{D5CDD505-2E9C-101B-9397-08002B2CF9AE}" pid="5" name="Order">
    <vt:r8>1622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</Properties>
</file>